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1F728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  <w:r w:rsidRPr="002E52EE">
        <w:rPr>
          <w:rFonts w:ascii="Helvetica" w:hAnsi="Helvetica" w:cs="Helvetica"/>
          <w:noProof/>
          <w:sz w:val="24"/>
          <w:szCs w:val="24"/>
          <w:lang w:eastAsia="en-GB"/>
        </w:rPr>
        <w:drawing>
          <wp:anchor distT="0" distB="0" distL="114300" distR="114300" simplePos="0" relativeHeight="251660288" behindDoc="0" locked="0" layoutInCell="1" allowOverlap="1" wp14:anchorId="544F4FE2" wp14:editId="01B871D7">
            <wp:simplePos x="0" y="0"/>
            <wp:positionH relativeFrom="column">
              <wp:posOffset>15875</wp:posOffset>
            </wp:positionH>
            <wp:positionV relativeFrom="paragraph">
              <wp:posOffset>41910</wp:posOffset>
            </wp:positionV>
            <wp:extent cx="2200275" cy="757555"/>
            <wp:effectExtent l="0" t="0" r="952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5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E52EE">
        <w:rPr>
          <w:rFonts w:ascii="Helvetica" w:hAnsi="Helvetica" w:cs="Helvetica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F3E554" wp14:editId="76B17F09">
                <wp:simplePos x="0" y="0"/>
                <wp:positionH relativeFrom="column">
                  <wp:posOffset>2486660</wp:posOffset>
                </wp:positionH>
                <wp:positionV relativeFrom="paragraph">
                  <wp:posOffset>74930</wp:posOffset>
                </wp:positionV>
                <wp:extent cx="3642995" cy="736600"/>
                <wp:effectExtent l="0" t="0" r="14605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99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383F8" w14:textId="434F9347" w:rsidR="00F67DCC" w:rsidRPr="004F573B" w:rsidRDefault="00F67DCC" w:rsidP="002E52EE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EDI Sub-Committ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F3E5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5.8pt;margin-top:5.9pt;width:286.85pt;height: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">
                <v:textbox>
                  <w:txbxContent>
                    <w:p w14:paraId="126383F8" w14:textId="434F9347" w:rsidR="00F67DCC" w:rsidRPr="004F573B" w:rsidRDefault="00F67DCC" w:rsidP="002E52EE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EDI Sub-Committee</w:t>
                      </w:r>
                    </w:p>
                  </w:txbxContent>
                </v:textbox>
              </v:shape>
            </w:pict>
          </mc:Fallback>
        </mc:AlternateContent>
      </w:r>
    </w:p>
    <w:p w14:paraId="0A8389A2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</w:p>
    <w:p w14:paraId="7343C5FE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0A0F9FAE" w14:textId="77777777" w:rsidR="00A227D8" w:rsidRPr="002E52EE" w:rsidRDefault="00A227D8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146D9A2D" w14:textId="77777777" w:rsidR="00147E5D" w:rsidRPr="002E52EE" w:rsidRDefault="00147E5D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4BC05A28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2D4F9802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611" w:type="dxa"/>
        <w:tblInd w:w="-5" w:type="dxa"/>
        <w:tblLook w:val="04A0" w:firstRow="1" w:lastRow="0" w:firstColumn="1" w:lastColumn="0" w:noHBand="0" w:noVBand="1"/>
      </w:tblPr>
      <w:tblGrid>
        <w:gridCol w:w="1931"/>
        <w:gridCol w:w="4023"/>
        <w:gridCol w:w="850"/>
        <w:gridCol w:w="2807"/>
      </w:tblGrid>
      <w:tr w:rsidR="001229C1" w14:paraId="500E4F6E" w14:textId="77777777" w:rsidTr="001229C1">
        <w:trPr>
          <w:trHeight w:val="510"/>
        </w:trPr>
        <w:tc>
          <w:tcPr>
            <w:tcW w:w="9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1047D"/>
            <w:vAlign w:val="center"/>
            <w:hideMark/>
          </w:tcPr>
          <w:p w14:paraId="6BFC7B2D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details</w:t>
            </w:r>
          </w:p>
        </w:tc>
      </w:tr>
      <w:tr w:rsidR="001229C1" w14:paraId="53B2FFBB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5009FFF5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name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D4168" w14:textId="65B8BD24" w:rsidR="001229C1" w:rsidRDefault="00B3264E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sz w:val="24"/>
                <w:szCs w:val="24"/>
              </w:rPr>
              <w:t>EDI</w:t>
            </w:r>
            <w:r w:rsidR="001229C1">
              <w:rPr>
                <w:rFonts w:eastAsia="Arial Unicode MS" w:cs="Arial Unicode MS"/>
                <w:b/>
                <w:sz w:val="24"/>
                <w:szCs w:val="24"/>
              </w:rPr>
              <w:t xml:space="preserve"> Sub-Committee </w:t>
            </w:r>
          </w:p>
        </w:tc>
      </w:tr>
      <w:tr w:rsidR="001229C1" w14:paraId="25C0745F" w14:textId="77777777" w:rsidTr="007E7ED2">
        <w:trPr>
          <w:trHeight w:val="54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150997AE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CB385" w14:textId="4C1B669F" w:rsidR="001229C1" w:rsidRDefault="00085714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sz w:val="24"/>
                <w:szCs w:val="24"/>
              </w:rPr>
              <w:t>27</w:t>
            </w:r>
            <w:r w:rsidRPr="00085714">
              <w:rPr>
                <w:rFonts w:eastAsia="Arial Unicode MS" w:cs="Arial Unicode MS"/>
                <w:sz w:val="24"/>
                <w:szCs w:val="24"/>
                <w:vertAlign w:val="superscript"/>
              </w:rPr>
              <w:t>th</w:t>
            </w:r>
            <w:r>
              <w:rPr>
                <w:rFonts w:eastAsia="Arial Unicode MS" w:cs="Arial Unicode MS"/>
                <w:sz w:val="24"/>
                <w:szCs w:val="24"/>
              </w:rPr>
              <w:t xml:space="preserve"> March </w:t>
            </w:r>
            <w:r w:rsidR="00151D29">
              <w:rPr>
                <w:rFonts w:eastAsia="Arial Unicode MS" w:cs="Arial Unicode MS"/>
                <w:sz w:val="24"/>
                <w:szCs w:val="24"/>
              </w:rPr>
              <w:t>202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E4FCFD4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E20A" w14:textId="67692836" w:rsidR="001229C1" w:rsidRPr="008B4F7E" w:rsidRDefault="007E7ED2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 w:rsidRPr="008B4F7E">
              <w:rPr>
                <w:rFonts w:eastAsia="Arial Unicode MS" w:cs="Arial Unicode MS"/>
                <w:sz w:val="24"/>
                <w:szCs w:val="24"/>
              </w:rPr>
              <w:t>1</w:t>
            </w:r>
            <w:r w:rsidR="006D0360" w:rsidRPr="008B4F7E">
              <w:rPr>
                <w:rFonts w:eastAsia="Arial Unicode MS" w:cs="Arial Unicode MS"/>
                <w:sz w:val="24"/>
                <w:szCs w:val="24"/>
              </w:rPr>
              <w:t>8:00</w:t>
            </w:r>
          </w:p>
        </w:tc>
      </w:tr>
      <w:tr w:rsidR="001229C1" w14:paraId="34125BE9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633D3913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38291" w14:textId="27E02CB2" w:rsidR="001229C1" w:rsidRDefault="001229C1">
            <w:r>
              <w:t xml:space="preserve">The </w:t>
            </w:r>
            <w:r w:rsidR="00221E4E">
              <w:t>Hive</w:t>
            </w:r>
            <w:r>
              <w:t xml:space="preserve">, Students’ Union, Plymouth Campus </w:t>
            </w:r>
          </w:p>
          <w:p w14:paraId="6D74C765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</w:p>
        </w:tc>
      </w:tr>
    </w:tbl>
    <w:p w14:paraId="4939E2C6" w14:textId="77777777" w:rsidR="001229C1" w:rsidRPr="002E52EE" w:rsidRDefault="001229C1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5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2"/>
        <w:gridCol w:w="7720"/>
      </w:tblGrid>
      <w:tr w:rsidR="00E51D7A" w:rsidRPr="002E52EE" w14:paraId="5DE263ED" w14:textId="77777777" w:rsidTr="00903BBA">
        <w:trPr>
          <w:trHeight w:val="501"/>
        </w:trPr>
        <w:tc>
          <w:tcPr>
            <w:tcW w:w="9532" w:type="dxa"/>
            <w:gridSpan w:val="2"/>
            <w:shd w:val="clear" w:color="auto" w:fill="01047D"/>
            <w:vAlign w:val="center"/>
          </w:tcPr>
          <w:p w14:paraId="38A99C6A" w14:textId="4BB3A40A" w:rsidR="00E51D7A" w:rsidRPr="002E52EE" w:rsidRDefault="006E2C0A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Minutes</w:t>
            </w:r>
          </w:p>
        </w:tc>
      </w:tr>
      <w:tr w:rsidR="00FC4FBC" w:rsidRPr="002E52EE" w14:paraId="102C3FD4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37B2C6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1.</w:t>
            </w:r>
          </w:p>
          <w:p w14:paraId="66B5AB96" w14:textId="2D944C16" w:rsidR="00FC4FB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6E2C0A"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Welcome</w:t>
            </w:r>
          </w:p>
        </w:tc>
        <w:tc>
          <w:tcPr>
            <w:tcW w:w="7720" w:type="dxa"/>
          </w:tcPr>
          <w:p w14:paraId="62847FEB" w14:textId="0A72BB9B" w:rsidR="0019732E" w:rsidRPr="006C5FBA" w:rsidRDefault="006D0360" w:rsidP="001229C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Josh </w:t>
            </w:r>
            <w:r w:rsidR="006D1A3D" w:rsidRPr="006C5FBA">
              <w:rPr>
                <w:rFonts w:cstheme="minorHAnsi"/>
                <w:sz w:val="24"/>
                <w:szCs w:val="24"/>
              </w:rPr>
              <w:t xml:space="preserve">welcomed everyone to the meeting </w:t>
            </w:r>
          </w:p>
        </w:tc>
      </w:tr>
      <w:tr w:rsidR="00FC4FBC" w:rsidRPr="002E52EE" w14:paraId="5D8B246B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EE00549" w14:textId="77777777" w:rsidR="001229C1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2. </w:t>
            </w:r>
          </w:p>
          <w:p w14:paraId="0C99593F" w14:textId="1501BDEE" w:rsidR="00FC4FBC" w:rsidRPr="005F2A26" w:rsidRDefault="006E2C0A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Attendance / Apologies</w:t>
            </w:r>
          </w:p>
        </w:tc>
        <w:tc>
          <w:tcPr>
            <w:tcW w:w="7720" w:type="dxa"/>
          </w:tcPr>
          <w:p w14:paraId="283B257F" w14:textId="001A4F3C" w:rsidR="00E60112" w:rsidRDefault="00E60112" w:rsidP="00A92C8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 attendance;</w:t>
            </w:r>
          </w:p>
          <w:p w14:paraId="439728ED" w14:textId="25F0F6DC" w:rsidR="00F67DCC" w:rsidRDefault="006D0360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E60112">
              <w:rPr>
                <w:rFonts w:cstheme="minorHAnsi"/>
                <w:sz w:val="24"/>
                <w:szCs w:val="24"/>
              </w:rPr>
              <w:t xml:space="preserve">Josh Borokinni – VP Wellbeing and Diversity </w:t>
            </w:r>
          </w:p>
          <w:p w14:paraId="7F78947D" w14:textId="29021D94" w:rsidR="00085714" w:rsidRDefault="000756EA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lex Griffin – Trans and Non-Binary </w:t>
            </w:r>
            <w:r w:rsidR="00C6224C">
              <w:rPr>
                <w:rFonts w:cstheme="minorHAnsi"/>
                <w:sz w:val="24"/>
                <w:szCs w:val="24"/>
              </w:rPr>
              <w:t>Officer</w:t>
            </w:r>
          </w:p>
          <w:p w14:paraId="0C221CB4" w14:textId="06023A64" w:rsidR="00C6224C" w:rsidRDefault="00C6224C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ya Symister – SECaM Rep </w:t>
            </w:r>
          </w:p>
          <w:p w14:paraId="5DCB14C0" w14:textId="609FCEEB" w:rsidR="00B967CB" w:rsidRDefault="00B967CB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lice Clarke – Representation and Engagement Co-ordinator </w:t>
            </w:r>
          </w:p>
          <w:p w14:paraId="2D3A5F44" w14:textId="11E682B7" w:rsidR="00B967CB" w:rsidRPr="00E60112" w:rsidRDefault="00C04A10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racy Priestman – Representation and Democracy Manager </w:t>
            </w:r>
          </w:p>
          <w:p w14:paraId="54AAB882" w14:textId="77777777" w:rsidR="00E60112" w:rsidRDefault="00E60112" w:rsidP="00A92C8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ologies;</w:t>
            </w:r>
          </w:p>
          <w:p w14:paraId="469FE064" w14:textId="77777777" w:rsidR="00E60112" w:rsidRDefault="00E60112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451488">
              <w:rPr>
                <w:rFonts w:cstheme="minorHAnsi"/>
                <w:sz w:val="24"/>
                <w:szCs w:val="24"/>
              </w:rPr>
              <w:t xml:space="preserve">Robert Nutkins – PT LBGT+ Officer </w:t>
            </w:r>
          </w:p>
          <w:p w14:paraId="3B2BB77A" w14:textId="77777777" w:rsidR="00085714" w:rsidRDefault="00085714" w:rsidP="0008571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E60112">
              <w:rPr>
                <w:rFonts w:cstheme="minorHAnsi"/>
                <w:sz w:val="24"/>
                <w:szCs w:val="24"/>
              </w:rPr>
              <w:t>Olly Moody – PT Students with Disabilities Officer</w:t>
            </w:r>
          </w:p>
          <w:p w14:paraId="1BECF3B7" w14:textId="7C22D78E" w:rsidR="006337ED" w:rsidRPr="00C6224C" w:rsidRDefault="00085714" w:rsidP="00B77DC4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C6224C">
              <w:rPr>
                <w:rFonts w:cstheme="minorHAnsi"/>
                <w:sz w:val="24"/>
                <w:szCs w:val="24"/>
              </w:rPr>
              <w:t>Tafadzwa Nyambuya – PT BAME Officer</w:t>
            </w:r>
          </w:p>
          <w:p w14:paraId="0877231F" w14:textId="73CBC818" w:rsidR="00E60112" w:rsidRPr="006C5FBA" w:rsidRDefault="00E60112" w:rsidP="00A92C8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92666C" w:rsidRPr="002E52EE" w14:paraId="313DAA42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257DA17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3. </w:t>
            </w:r>
          </w:p>
          <w:p w14:paraId="3E00F3A3" w14:textId="4CD2140B" w:rsidR="0092666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Minutes of last meeting</w:t>
            </w:r>
          </w:p>
        </w:tc>
        <w:tc>
          <w:tcPr>
            <w:tcW w:w="7720" w:type="dxa"/>
          </w:tcPr>
          <w:p w14:paraId="2FDB39D0" w14:textId="3590B056" w:rsidR="000119D5" w:rsidRDefault="006D658C" w:rsidP="000119D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ya Symister was present at the last meeting and was not recorded on the attendance list.</w:t>
            </w:r>
            <w:r w:rsidR="00030E82">
              <w:rPr>
                <w:rFonts w:cstheme="minorHAnsi"/>
                <w:sz w:val="24"/>
                <w:szCs w:val="24"/>
              </w:rPr>
              <w:t xml:space="preserve"> </w:t>
            </w:r>
            <w:r w:rsidR="00AA53E6">
              <w:rPr>
                <w:rFonts w:cstheme="minorHAnsi"/>
                <w:sz w:val="24"/>
                <w:szCs w:val="24"/>
              </w:rPr>
              <w:t>Other than that amendment, t</w:t>
            </w:r>
            <w:r w:rsidR="00847104">
              <w:rPr>
                <w:rFonts w:cstheme="minorHAnsi"/>
                <w:sz w:val="24"/>
                <w:szCs w:val="24"/>
              </w:rPr>
              <w:t xml:space="preserve">he minutes were accepted as a true and accurate record of the meeting, </w:t>
            </w:r>
            <w:r w:rsidR="00E719BD">
              <w:rPr>
                <w:rFonts w:cstheme="minorHAnsi"/>
                <w:sz w:val="24"/>
                <w:szCs w:val="24"/>
              </w:rPr>
              <w:t xml:space="preserve">any inaccuracies can be raised by emailing </w:t>
            </w:r>
            <w:hyperlink r:id="rId9" w:history="1">
              <w:r w:rsidR="00E719BD" w:rsidRPr="005D48E4">
                <w:rPr>
                  <w:rStyle w:val="Hyperlink"/>
                  <w:rFonts w:cstheme="minorHAnsi"/>
                  <w:sz w:val="24"/>
                  <w:szCs w:val="24"/>
                </w:rPr>
                <w:t>studentvoice@su.plymouth.ac.uk</w:t>
              </w:r>
            </w:hyperlink>
            <w:r w:rsidR="00E719BD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712A3BC" w14:textId="2120580A" w:rsidR="00E60112" w:rsidRDefault="00E60112" w:rsidP="000119D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5EEEBD23" w14:textId="0AB0C62D" w:rsidR="00C6224C" w:rsidRDefault="00C6224C" w:rsidP="000119D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racy asked Harry Davis</w:t>
            </w:r>
            <w:r w:rsidR="004165E9">
              <w:rPr>
                <w:rFonts w:cstheme="minorHAnsi"/>
                <w:sz w:val="24"/>
                <w:szCs w:val="24"/>
              </w:rPr>
              <w:t xml:space="preserve">, Business </w:t>
            </w:r>
            <w:r w:rsidR="00E817E3">
              <w:rPr>
                <w:rFonts w:cstheme="minorHAnsi"/>
                <w:sz w:val="24"/>
                <w:szCs w:val="24"/>
              </w:rPr>
              <w:t xml:space="preserve">Development </w:t>
            </w:r>
            <w:r w:rsidR="008D38FF">
              <w:rPr>
                <w:rFonts w:cstheme="minorHAnsi"/>
                <w:sz w:val="24"/>
                <w:szCs w:val="24"/>
              </w:rPr>
              <w:t xml:space="preserve">Manager about external accommodation providers and if they can </w:t>
            </w:r>
            <w:r w:rsidR="006D658C">
              <w:rPr>
                <w:rFonts w:cstheme="minorHAnsi"/>
                <w:sz w:val="24"/>
                <w:szCs w:val="24"/>
              </w:rPr>
              <w:t xml:space="preserve">make it more apparent if they have </w:t>
            </w:r>
            <w:r w:rsidR="009C13ED">
              <w:rPr>
                <w:rFonts w:cstheme="minorHAnsi"/>
                <w:sz w:val="24"/>
                <w:szCs w:val="24"/>
              </w:rPr>
              <w:t>accessible accommodation.</w:t>
            </w:r>
          </w:p>
          <w:p w14:paraId="76212621" w14:textId="77777777" w:rsidR="009C13ED" w:rsidRDefault="009C13ED" w:rsidP="000119D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2DC7E77B" w14:textId="629C3B59" w:rsidR="009C13ED" w:rsidRPr="009C13ED" w:rsidRDefault="009C13ED" w:rsidP="000119D5">
            <w:pPr>
              <w:snapToGrid w:val="0"/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9C13ED">
              <w:rPr>
                <w:rFonts w:cstheme="minorHAnsi"/>
                <w:b/>
                <w:bCs/>
                <w:sz w:val="24"/>
                <w:szCs w:val="24"/>
              </w:rPr>
              <w:t xml:space="preserve">Action: Tracy to chase Harry about accommodation </w:t>
            </w:r>
          </w:p>
          <w:p w14:paraId="458F9B17" w14:textId="6DA00B37" w:rsidR="000119D5" w:rsidRPr="006C5FBA" w:rsidRDefault="000119D5" w:rsidP="000119D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632F3A" w:rsidRPr="002E52EE" w14:paraId="46C14C55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5B964D8" w14:textId="289E6B50" w:rsidR="00632F3A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>4. Notification of any other business</w:t>
            </w:r>
          </w:p>
        </w:tc>
        <w:tc>
          <w:tcPr>
            <w:tcW w:w="7720" w:type="dxa"/>
          </w:tcPr>
          <w:p w14:paraId="545E7527" w14:textId="2734F78D" w:rsidR="005516E4" w:rsidRPr="006C5FBA" w:rsidRDefault="00E3374A" w:rsidP="00825DE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 items raised</w:t>
            </w:r>
          </w:p>
        </w:tc>
      </w:tr>
      <w:tr w:rsidR="005733A9" w:rsidRPr="002E52EE" w14:paraId="2534AF2D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009A39B1" w14:textId="1DE38926" w:rsidR="005733A9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5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Matters to di</w:t>
            </w:r>
            <w:r w:rsidR="006E7EB1">
              <w:rPr>
                <w:rFonts w:ascii="Helvetica" w:hAnsi="Helvetica" w:cs="Helvetica"/>
                <w:b/>
                <w:bCs/>
                <w:sz w:val="24"/>
                <w:szCs w:val="24"/>
              </w:rPr>
              <w:t>s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cuss </w:t>
            </w:r>
          </w:p>
        </w:tc>
        <w:tc>
          <w:tcPr>
            <w:tcW w:w="7720" w:type="dxa"/>
          </w:tcPr>
          <w:p w14:paraId="7BBAF5B9" w14:textId="77777777" w:rsidR="00011305" w:rsidRPr="004C69FA" w:rsidRDefault="00E3374A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4C69FA">
              <w:rPr>
                <w:rFonts w:cstheme="minorHAnsi"/>
                <w:sz w:val="24"/>
                <w:szCs w:val="24"/>
                <w:u w:val="single"/>
              </w:rPr>
              <w:t xml:space="preserve">LGBT+ History Month </w:t>
            </w:r>
          </w:p>
          <w:p w14:paraId="0B5B6CCB" w14:textId="57E2F1F7" w:rsidR="00E3374A" w:rsidRDefault="00E3374A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ex noted that the LGBT+ Wellbeing and</w:t>
            </w:r>
            <w:r w:rsidR="007458E0">
              <w:rPr>
                <w:rFonts w:cstheme="minorHAnsi"/>
                <w:sz w:val="24"/>
                <w:szCs w:val="24"/>
              </w:rPr>
              <w:t xml:space="preserve"> </w:t>
            </w:r>
            <w:r w:rsidR="00AF0C0C">
              <w:rPr>
                <w:rFonts w:cstheme="minorHAnsi"/>
                <w:sz w:val="24"/>
                <w:szCs w:val="24"/>
              </w:rPr>
              <w:t xml:space="preserve">LGBT+ </w:t>
            </w:r>
            <w:r w:rsidR="007458E0">
              <w:rPr>
                <w:rFonts w:cstheme="minorHAnsi"/>
                <w:sz w:val="24"/>
                <w:szCs w:val="24"/>
              </w:rPr>
              <w:t>History &amp;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7458E0">
              <w:rPr>
                <w:rFonts w:cstheme="minorHAnsi"/>
                <w:sz w:val="24"/>
                <w:szCs w:val="24"/>
              </w:rPr>
              <w:t>R</w:t>
            </w:r>
            <w:r>
              <w:rPr>
                <w:rFonts w:cstheme="minorHAnsi"/>
                <w:sz w:val="24"/>
                <w:szCs w:val="24"/>
              </w:rPr>
              <w:t>ights fair</w:t>
            </w:r>
            <w:r w:rsidR="007458E0">
              <w:rPr>
                <w:rFonts w:cstheme="minorHAnsi"/>
                <w:sz w:val="24"/>
                <w:szCs w:val="24"/>
              </w:rPr>
              <w:t>s took place in February as part of LGBT+ Histo</w:t>
            </w:r>
            <w:r w:rsidR="0006165D">
              <w:rPr>
                <w:rFonts w:cstheme="minorHAnsi"/>
                <w:sz w:val="24"/>
                <w:szCs w:val="24"/>
              </w:rPr>
              <w:t>r</w:t>
            </w:r>
            <w:r w:rsidR="007458E0">
              <w:rPr>
                <w:rFonts w:cstheme="minorHAnsi"/>
                <w:sz w:val="24"/>
                <w:szCs w:val="24"/>
              </w:rPr>
              <w:t>y Month. T</w:t>
            </w:r>
            <w:r>
              <w:rPr>
                <w:rFonts w:cstheme="minorHAnsi"/>
                <w:sz w:val="24"/>
                <w:szCs w:val="24"/>
              </w:rPr>
              <w:t xml:space="preserve">he rights fair was followed by a drag show which was very successful </w:t>
            </w:r>
          </w:p>
          <w:p w14:paraId="5BFD60FA" w14:textId="77777777" w:rsidR="00E3374A" w:rsidRDefault="00E3374A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7A3EA9A2" w14:textId="77777777" w:rsidR="00E3374A" w:rsidRPr="004C69FA" w:rsidRDefault="00E3374A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4C69FA">
              <w:rPr>
                <w:rFonts w:cstheme="minorHAnsi"/>
                <w:sz w:val="24"/>
                <w:szCs w:val="24"/>
                <w:u w:val="single"/>
              </w:rPr>
              <w:t>International Womens Day</w:t>
            </w:r>
          </w:p>
          <w:p w14:paraId="2234C6BD" w14:textId="2802203D" w:rsidR="00E3374A" w:rsidRDefault="0006165D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E3374A">
              <w:rPr>
                <w:rFonts w:cstheme="minorHAnsi"/>
                <w:sz w:val="24"/>
                <w:szCs w:val="24"/>
              </w:rPr>
              <w:t xml:space="preserve">President and VP Education attended </w:t>
            </w:r>
            <w:r w:rsidR="00B55EBA">
              <w:rPr>
                <w:rFonts w:cstheme="minorHAnsi"/>
                <w:sz w:val="24"/>
                <w:szCs w:val="24"/>
              </w:rPr>
              <w:t xml:space="preserve">an event hosted by Plymouth City Council. This was covered in a news story </w:t>
            </w:r>
            <w:hyperlink r:id="rId10" w:history="1">
              <w:r w:rsidR="00E10B00" w:rsidRPr="00A66DB6">
                <w:rPr>
                  <w:rStyle w:val="Hyperlink"/>
                  <w:rFonts w:cstheme="minorHAnsi"/>
                  <w:sz w:val="24"/>
                  <w:szCs w:val="24"/>
                </w:rPr>
                <w:t>https://www.upsu.com/news/article/upsu/International-Womens-Day-2023/</w:t>
              </w:r>
            </w:hyperlink>
            <w:r w:rsidR="00E10B0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858E388" w14:textId="77777777" w:rsidR="00B55EBA" w:rsidRDefault="00B55EBA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2C2730B8" w14:textId="55423598" w:rsidR="00647962" w:rsidRPr="004C69FA" w:rsidRDefault="00647962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4C69FA">
              <w:rPr>
                <w:rFonts w:cstheme="minorHAnsi"/>
                <w:sz w:val="24"/>
                <w:szCs w:val="24"/>
                <w:u w:val="single"/>
              </w:rPr>
              <w:t>Gypsy,</w:t>
            </w:r>
            <w:r w:rsidR="004C69FA">
              <w:rPr>
                <w:rFonts w:cstheme="minorHAnsi"/>
                <w:sz w:val="24"/>
                <w:szCs w:val="24"/>
                <w:u w:val="single"/>
              </w:rPr>
              <w:t>T</w:t>
            </w:r>
            <w:r w:rsidRPr="004C69FA">
              <w:rPr>
                <w:rFonts w:cstheme="minorHAnsi"/>
                <w:sz w:val="24"/>
                <w:szCs w:val="24"/>
                <w:u w:val="single"/>
              </w:rPr>
              <w:t xml:space="preserve">raveller and Roma </w:t>
            </w:r>
            <w:r w:rsidR="000E3A62" w:rsidRPr="004C69FA">
              <w:rPr>
                <w:rFonts w:cstheme="minorHAnsi"/>
                <w:sz w:val="24"/>
                <w:szCs w:val="24"/>
                <w:u w:val="single"/>
              </w:rPr>
              <w:t>Culture</w:t>
            </w:r>
          </w:p>
          <w:p w14:paraId="36812352" w14:textId="03D42EA0" w:rsidR="00647962" w:rsidRDefault="00930888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2A0B8A">
              <w:rPr>
                <w:rFonts w:cstheme="minorHAnsi"/>
                <w:sz w:val="24"/>
                <w:szCs w:val="24"/>
              </w:rPr>
              <w:t>university were l</w:t>
            </w:r>
            <w:r w:rsidR="00647962">
              <w:rPr>
                <w:rFonts w:cstheme="minorHAnsi"/>
                <w:sz w:val="24"/>
                <w:szCs w:val="24"/>
              </w:rPr>
              <w:t xml:space="preserve">ooking at getting funding </w:t>
            </w:r>
            <w:r w:rsidR="00D41BE0">
              <w:rPr>
                <w:rFonts w:cstheme="minorHAnsi"/>
                <w:sz w:val="24"/>
                <w:szCs w:val="24"/>
              </w:rPr>
              <w:t>for scholarships</w:t>
            </w:r>
            <w:r w:rsidR="002A0B8A">
              <w:rPr>
                <w:rFonts w:cstheme="minorHAnsi"/>
                <w:sz w:val="24"/>
                <w:szCs w:val="24"/>
              </w:rPr>
              <w:t xml:space="preserve"> for Gypsy, Travellers and Roma</w:t>
            </w:r>
            <w:r w:rsidR="00647962">
              <w:rPr>
                <w:rFonts w:cstheme="minorHAnsi"/>
                <w:sz w:val="24"/>
                <w:szCs w:val="24"/>
              </w:rPr>
              <w:t xml:space="preserve">, this was approved at the last Student </w:t>
            </w:r>
            <w:r w:rsidR="00D41BE0">
              <w:rPr>
                <w:rFonts w:cstheme="minorHAnsi"/>
                <w:sz w:val="24"/>
                <w:szCs w:val="24"/>
              </w:rPr>
              <w:t xml:space="preserve">Life Committee meeting </w:t>
            </w:r>
          </w:p>
          <w:p w14:paraId="6C8EF159" w14:textId="77777777" w:rsidR="00D41BE0" w:rsidRDefault="00D41BE0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2CF0A25D" w14:textId="77777777" w:rsidR="00D41BE0" w:rsidRPr="004C69FA" w:rsidRDefault="00D41BE0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4C69FA">
              <w:rPr>
                <w:rFonts w:cstheme="minorHAnsi"/>
                <w:sz w:val="24"/>
                <w:szCs w:val="24"/>
                <w:u w:val="single"/>
              </w:rPr>
              <w:t xml:space="preserve">Part-time jobs </w:t>
            </w:r>
          </w:p>
          <w:p w14:paraId="6FF42D69" w14:textId="09FF4291" w:rsidR="00D41BE0" w:rsidRDefault="00F4126A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D41BE0">
              <w:rPr>
                <w:rFonts w:cstheme="minorHAnsi"/>
                <w:sz w:val="24"/>
                <w:szCs w:val="24"/>
              </w:rPr>
              <w:t xml:space="preserve">Careers Service </w:t>
            </w:r>
            <w:r>
              <w:rPr>
                <w:rFonts w:cstheme="minorHAnsi"/>
                <w:sz w:val="24"/>
                <w:szCs w:val="24"/>
              </w:rPr>
              <w:t xml:space="preserve"> are </w:t>
            </w:r>
            <w:r w:rsidR="00D41BE0">
              <w:rPr>
                <w:rFonts w:cstheme="minorHAnsi"/>
                <w:sz w:val="24"/>
                <w:szCs w:val="24"/>
              </w:rPr>
              <w:t>looking at streamlining jobs to</w:t>
            </w:r>
            <w:r w:rsidR="00370893">
              <w:rPr>
                <w:rFonts w:cstheme="minorHAnsi"/>
                <w:sz w:val="24"/>
                <w:szCs w:val="24"/>
              </w:rPr>
              <w:t xml:space="preserve"> have part-time jobs which</w:t>
            </w:r>
            <w:r w:rsidR="00D41BE0">
              <w:rPr>
                <w:rFonts w:cstheme="minorHAnsi"/>
                <w:sz w:val="24"/>
                <w:szCs w:val="24"/>
              </w:rPr>
              <w:t xml:space="preserve"> focus on careers development</w:t>
            </w:r>
            <w:r w:rsidR="00370893">
              <w:rPr>
                <w:rFonts w:cstheme="minorHAnsi"/>
                <w:sz w:val="24"/>
                <w:szCs w:val="24"/>
              </w:rPr>
              <w:t xml:space="preserve">. Jobs are </w:t>
            </w:r>
            <w:r w:rsidR="008E40C7">
              <w:rPr>
                <w:rFonts w:cstheme="minorHAnsi"/>
                <w:sz w:val="24"/>
                <w:szCs w:val="24"/>
              </w:rPr>
              <w:t xml:space="preserve">circulated to SU each week which are circulated by the SU comms team. </w:t>
            </w:r>
          </w:p>
          <w:p w14:paraId="72B41F14" w14:textId="77777777" w:rsidR="00DB7BE8" w:rsidRDefault="00DB7BE8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69DFEC77" w14:textId="1912C13F" w:rsidR="00DB7BE8" w:rsidRDefault="00F4126A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t was noted that the M</w:t>
            </w:r>
            <w:r w:rsidR="00DB7BE8">
              <w:rPr>
                <w:rFonts w:cstheme="minorHAnsi"/>
                <w:sz w:val="24"/>
                <w:szCs w:val="24"/>
              </w:rPr>
              <w:t>yCa</w:t>
            </w:r>
            <w:r w:rsidR="001177A3">
              <w:rPr>
                <w:rFonts w:cstheme="minorHAnsi"/>
                <w:sz w:val="24"/>
                <w:szCs w:val="24"/>
              </w:rPr>
              <w:t>r</w:t>
            </w:r>
            <w:r w:rsidR="00DB7BE8">
              <w:rPr>
                <w:rFonts w:cstheme="minorHAnsi"/>
                <w:sz w:val="24"/>
                <w:szCs w:val="24"/>
              </w:rPr>
              <w:t>eers site</w:t>
            </w:r>
            <w:r>
              <w:rPr>
                <w:rFonts w:cstheme="minorHAnsi"/>
                <w:sz w:val="24"/>
                <w:szCs w:val="24"/>
              </w:rPr>
              <w:t xml:space="preserve"> was</w:t>
            </w:r>
            <w:r w:rsidR="00DB7BE8">
              <w:rPr>
                <w:rFonts w:cstheme="minorHAnsi"/>
                <w:sz w:val="24"/>
                <w:szCs w:val="24"/>
              </w:rPr>
              <w:t xml:space="preserve"> not very user friendly</w:t>
            </w:r>
            <w:r>
              <w:rPr>
                <w:rFonts w:cstheme="minorHAnsi"/>
                <w:sz w:val="24"/>
                <w:szCs w:val="24"/>
              </w:rPr>
              <w:t xml:space="preserve"> and Jah had </w:t>
            </w:r>
            <w:r w:rsidR="00DB7BE8">
              <w:rPr>
                <w:rFonts w:cstheme="minorHAnsi"/>
                <w:sz w:val="24"/>
                <w:szCs w:val="24"/>
              </w:rPr>
              <w:t>fe</w:t>
            </w:r>
            <w:r>
              <w:rPr>
                <w:rFonts w:cstheme="minorHAnsi"/>
                <w:sz w:val="24"/>
                <w:szCs w:val="24"/>
              </w:rPr>
              <w:t>d</w:t>
            </w:r>
            <w:r w:rsidR="004C69FA">
              <w:rPr>
                <w:rFonts w:cstheme="minorHAnsi"/>
                <w:sz w:val="24"/>
                <w:szCs w:val="24"/>
              </w:rPr>
              <w:t xml:space="preserve"> </w:t>
            </w:r>
            <w:r w:rsidR="00DB7BE8">
              <w:rPr>
                <w:rFonts w:cstheme="minorHAnsi"/>
                <w:sz w:val="24"/>
                <w:szCs w:val="24"/>
              </w:rPr>
              <w:t>back</w:t>
            </w:r>
            <w:r w:rsidR="004C69FA">
              <w:rPr>
                <w:rFonts w:cstheme="minorHAnsi"/>
                <w:sz w:val="24"/>
                <w:szCs w:val="24"/>
              </w:rPr>
              <w:t xml:space="preserve"> </w:t>
            </w:r>
            <w:r w:rsidR="003E2FEC">
              <w:rPr>
                <w:rFonts w:cstheme="minorHAnsi"/>
                <w:sz w:val="24"/>
                <w:szCs w:val="24"/>
              </w:rPr>
              <w:t xml:space="preserve">that more information should be </w:t>
            </w:r>
            <w:r w:rsidR="001177A3">
              <w:rPr>
                <w:rFonts w:cstheme="minorHAnsi"/>
                <w:sz w:val="24"/>
                <w:szCs w:val="24"/>
              </w:rPr>
              <w:t xml:space="preserve">available </w:t>
            </w:r>
            <w:r w:rsidR="00BD5C56">
              <w:rPr>
                <w:rFonts w:cstheme="minorHAnsi"/>
                <w:sz w:val="24"/>
                <w:szCs w:val="24"/>
              </w:rPr>
              <w:t>openly to all students.</w:t>
            </w:r>
          </w:p>
          <w:p w14:paraId="63F8D5A4" w14:textId="77777777" w:rsidR="004C69FA" w:rsidRDefault="004C69FA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3021F586" w14:textId="77777777" w:rsidR="004C69FA" w:rsidRPr="001B3425" w:rsidRDefault="004C69FA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1B3425">
              <w:rPr>
                <w:rFonts w:cstheme="minorHAnsi"/>
                <w:sz w:val="24"/>
                <w:szCs w:val="24"/>
                <w:u w:val="single"/>
              </w:rPr>
              <w:t xml:space="preserve">Ramadan </w:t>
            </w:r>
          </w:p>
          <w:p w14:paraId="25BFE252" w14:textId="594FAB81" w:rsidR="004C69FA" w:rsidRDefault="00C70D24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="004C69FA">
              <w:rPr>
                <w:rFonts w:cstheme="minorHAnsi"/>
                <w:sz w:val="24"/>
                <w:szCs w:val="24"/>
              </w:rPr>
              <w:t>tarted last wee</w:t>
            </w:r>
            <w:r>
              <w:rPr>
                <w:rFonts w:cstheme="minorHAnsi"/>
                <w:sz w:val="24"/>
                <w:szCs w:val="24"/>
              </w:rPr>
              <w:t xml:space="preserve">k, student groups received funding from SU to celebrate Iftar </w:t>
            </w:r>
          </w:p>
          <w:p w14:paraId="7838E3F8" w14:textId="77777777" w:rsidR="001B3425" w:rsidRDefault="001B3425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2E61A2B5" w14:textId="794E8136" w:rsidR="001B3425" w:rsidRDefault="001B3425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1B3425">
              <w:rPr>
                <w:rFonts w:cstheme="minorHAnsi"/>
                <w:sz w:val="24"/>
                <w:szCs w:val="24"/>
                <w:u w:val="single"/>
              </w:rPr>
              <w:t xml:space="preserve">International Students Settling in Event </w:t>
            </w:r>
          </w:p>
          <w:p w14:paraId="04E69C36" w14:textId="228D5128" w:rsidR="001B3425" w:rsidRDefault="001B3425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ttended by student hub staff and UPIC, this event also highlighted </w:t>
            </w:r>
            <w:r w:rsidR="00837D70">
              <w:rPr>
                <w:rFonts w:cstheme="minorHAnsi"/>
                <w:sz w:val="24"/>
                <w:szCs w:val="24"/>
              </w:rPr>
              <w:t xml:space="preserve">the need for part-time jobs for international students. </w:t>
            </w:r>
            <w:r w:rsidR="00F4126A">
              <w:rPr>
                <w:rFonts w:cstheme="minorHAnsi"/>
                <w:sz w:val="24"/>
                <w:szCs w:val="24"/>
              </w:rPr>
              <w:t>Josh thought that</w:t>
            </w:r>
            <w:r w:rsidR="00837D70">
              <w:rPr>
                <w:rFonts w:cstheme="minorHAnsi"/>
                <w:sz w:val="24"/>
                <w:szCs w:val="24"/>
              </w:rPr>
              <w:t xml:space="preserve"> the international students meet up </w:t>
            </w:r>
            <w:r w:rsidR="00F4126A">
              <w:rPr>
                <w:rFonts w:cstheme="minorHAnsi"/>
                <w:sz w:val="24"/>
                <w:szCs w:val="24"/>
              </w:rPr>
              <w:t>was</w:t>
            </w:r>
            <w:r w:rsidR="00837D70">
              <w:rPr>
                <w:rFonts w:cstheme="minorHAnsi"/>
                <w:sz w:val="24"/>
                <w:szCs w:val="24"/>
              </w:rPr>
              <w:t xml:space="preserve"> under-rate</w:t>
            </w:r>
            <w:r w:rsidR="00F4126A">
              <w:rPr>
                <w:rFonts w:cstheme="minorHAnsi"/>
                <w:sz w:val="24"/>
                <w:szCs w:val="24"/>
              </w:rPr>
              <w:t>d and he would l</w:t>
            </w:r>
            <w:r w:rsidR="003A413B">
              <w:rPr>
                <w:rFonts w:cstheme="minorHAnsi"/>
                <w:sz w:val="24"/>
                <w:szCs w:val="24"/>
              </w:rPr>
              <w:t xml:space="preserve">ike to have more resource to expand it over time. </w:t>
            </w:r>
          </w:p>
          <w:p w14:paraId="7393EE28" w14:textId="77777777" w:rsidR="008B4F7E" w:rsidRDefault="008B4F7E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4A93A290" w14:textId="122AD2C4" w:rsidR="008B4F7E" w:rsidRPr="00B967CB" w:rsidRDefault="008B4F7E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  <w:u w:val="single"/>
              </w:rPr>
            </w:pPr>
            <w:r w:rsidRPr="00B967CB">
              <w:rPr>
                <w:rFonts w:cstheme="minorHAnsi"/>
                <w:sz w:val="24"/>
                <w:szCs w:val="24"/>
                <w:u w:val="single"/>
              </w:rPr>
              <w:t xml:space="preserve">Diversity Festival </w:t>
            </w:r>
          </w:p>
          <w:p w14:paraId="4A116ADC" w14:textId="1E0ACA1F" w:rsidR="008B4F7E" w:rsidRPr="001B3425" w:rsidRDefault="008B4F7E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ostponed from 10</w:t>
            </w:r>
            <w:r w:rsidRPr="008B4F7E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sz w:val="24"/>
                <w:szCs w:val="24"/>
              </w:rPr>
              <w:t xml:space="preserve"> March to 12</w:t>
            </w:r>
            <w:r w:rsidRPr="008B4F7E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sz w:val="24"/>
                <w:szCs w:val="24"/>
              </w:rPr>
              <w:t xml:space="preserve"> May</w:t>
            </w:r>
            <w:r w:rsidR="00B967CB">
              <w:rPr>
                <w:rFonts w:cstheme="minorHAnsi"/>
                <w:sz w:val="24"/>
                <w:szCs w:val="24"/>
              </w:rPr>
              <w:t xml:space="preserve"> to allow more time for planning. There is a small budget to support societies to </w:t>
            </w:r>
            <w:r w:rsidR="00F4126A">
              <w:rPr>
                <w:rFonts w:cstheme="minorHAnsi"/>
                <w:sz w:val="24"/>
                <w:szCs w:val="24"/>
              </w:rPr>
              <w:t>p</w:t>
            </w:r>
            <w:r w:rsidR="00B967CB">
              <w:rPr>
                <w:rFonts w:cstheme="minorHAnsi"/>
                <w:sz w:val="24"/>
                <w:szCs w:val="24"/>
              </w:rPr>
              <w:t xml:space="preserve">ut on </w:t>
            </w:r>
            <w:r w:rsidR="00B967CB">
              <w:rPr>
                <w:rFonts w:cstheme="minorHAnsi"/>
                <w:sz w:val="24"/>
                <w:szCs w:val="24"/>
              </w:rPr>
              <w:lastRenderedPageBreak/>
              <w:t xml:space="preserve">events. Josh will be meeting with societies this week to finalise the schedule. </w:t>
            </w:r>
          </w:p>
          <w:p w14:paraId="0C0FC2A0" w14:textId="77777777" w:rsidR="00BD5C56" w:rsidRDefault="00BD5C56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27F016B2" w14:textId="5F3A33D8" w:rsidR="00C04A10" w:rsidRPr="00B56511" w:rsidRDefault="00006750" w:rsidP="00C6224C">
            <w:pPr>
              <w:snapToGrid w:val="0"/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B56511">
              <w:rPr>
                <w:rFonts w:cstheme="minorHAnsi"/>
                <w:b/>
                <w:bCs/>
                <w:sz w:val="24"/>
                <w:szCs w:val="24"/>
              </w:rPr>
              <w:t xml:space="preserve">Action: Tracy to add Inclusive Engineering Conference </w:t>
            </w:r>
            <w:r w:rsidR="00F4126A">
              <w:rPr>
                <w:rFonts w:cstheme="minorHAnsi"/>
                <w:b/>
                <w:bCs/>
                <w:sz w:val="24"/>
                <w:szCs w:val="24"/>
              </w:rPr>
              <w:t>to the SU website</w:t>
            </w:r>
          </w:p>
          <w:p w14:paraId="37A3E27D" w14:textId="4E7F7DF3" w:rsidR="00BD5C56" w:rsidRPr="006C5FBA" w:rsidRDefault="00BD5C56" w:rsidP="00C6224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5F2A26" w:rsidRPr="002E52EE" w14:paraId="412B18C9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41A92FC3" w14:textId="56287267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 xml:space="preserve">6. </w:t>
            </w:r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Priority work/</w:t>
            </w:r>
            <w:r w:rsidR="00011305">
              <w:rPr>
                <w:rFonts w:ascii="Helvetica" w:hAnsi="Helvetica" w:cs="Helvetica"/>
                <w:b/>
                <w:bCs/>
                <w:sz w:val="24"/>
                <w:szCs w:val="24"/>
              </w:rPr>
              <w:t>Campaigns</w:t>
            </w: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720" w:type="dxa"/>
          </w:tcPr>
          <w:p w14:paraId="129A368A" w14:textId="54E36D6F" w:rsidR="00C6678C" w:rsidRPr="006C5FBA" w:rsidRDefault="004245B7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s above </w:t>
            </w:r>
          </w:p>
        </w:tc>
      </w:tr>
      <w:tr w:rsidR="005F2A26" w:rsidRPr="002E52EE" w14:paraId="63AE02D0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345BA7C" w14:textId="2F6BDB0B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7. </w:t>
            </w:r>
            <w:r w:rsidR="004E1FBF" w:rsidRPr="004E1FBF">
              <w:rPr>
                <w:rFonts w:ascii="Helvetica" w:hAnsi="Helvetica" w:cs="Helvetica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7720" w:type="dxa"/>
          </w:tcPr>
          <w:p w14:paraId="55100C20" w14:textId="1DF78D89" w:rsidR="005F2A26" w:rsidRPr="006C5FBA" w:rsidRDefault="001D7FFE" w:rsidP="002366A4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one </w:t>
            </w:r>
          </w:p>
        </w:tc>
      </w:tr>
      <w:tr w:rsidR="005F2A26" w:rsidRPr="002E52EE" w14:paraId="382707AD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63C6726" w14:textId="693899E5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8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AOB</w:t>
            </w:r>
          </w:p>
        </w:tc>
        <w:tc>
          <w:tcPr>
            <w:tcW w:w="7720" w:type="dxa"/>
          </w:tcPr>
          <w:p w14:paraId="464DF7C4" w14:textId="47DAD6F7" w:rsidR="00771E2D" w:rsidRPr="00690977" w:rsidRDefault="00771E2D" w:rsidP="00C6224C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5F2A26" w:rsidRPr="002E52EE" w14:paraId="64B2A8D5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5B160D" w14:textId="5DDE2217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9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Dates f</w:t>
            </w:r>
            <w:r w:rsidR="00903BBA">
              <w:rPr>
                <w:rFonts w:ascii="Helvetica" w:hAnsi="Helvetica" w:cs="Helvetica"/>
                <w:b/>
                <w:bCs/>
                <w:sz w:val="24"/>
                <w:szCs w:val="24"/>
              </w:rPr>
              <w:t>or the diary</w:t>
            </w:r>
          </w:p>
        </w:tc>
        <w:tc>
          <w:tcPr>
            <w:tcW w:w="7720" w:type="dxa"/>
          </w:tcPr>
          <w:p w14:paraId="341DDA26" w14:textId="77777777" w:rsidR="004B332C" w:rsidRDefault="004B332C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Union Council – 9</w:t>
            </w:r>
            <w:r w:rsidRPr="004B332C">
              <w:rPr>
                <w:rFonts w:ascii="Helvetica" w:hAnsi="Helvetica" w:cs="Helvetica"/>
                <w:sz w:val="24"/>
                <w:szCs w:val="24"/>
                <w:vertAlign w:val="superscript"/>
              </w:rPr>
              <w:t>th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May </w:t>
            </w:r>
          </w:p>
          <w:p w14:paraId="247B95AA" w14:textId="77777777" w:rsidR="001232D7" w:rsidRDefault="004B332C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Pride – 5</w:t>
            </w:r>
            <w:r w:rsidRPr="004B332C">
              <w:rPr>
                <w:rFonts w:ascii="Helvetica" w:hAnsi="Helvetica" w:cs="Helvetica"/>
                <w:sz w:val="24"/>
                <w:szCs w:val="24"/>
                <w:vertAlign w:val="superscript"/>
              </w:rPr>
              <w:t>th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May </w:t>
            </w:r>
          </w:p>
          <w:p w14:paraId="1A69B788" w14:textId="42C2CF4A" w:rsidR="005F2A26" w:rsidRPr="009C4F16" w:rsidRDefault="001232D7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ext meeting -</w:t>
            </w:r>
            <w:r w:rsidR="00D319A2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31170B">
              <w:rPr>
                <w:rFonts w:ascii="Helvetica" w:hAnsi="Helvetica" w:cs="Helvetica"/>
                <w:sz w:val="24"/>
                <w:szCs w:val="24"/>
              </w:rPr>
              <w:t>15</w:t>
            </w:r>
            <w:r w:rsidR="0031170B" w:rsidRPr="0031170B">
              <w:rPr>
                <w:rFonts w:ascii="Helvetica" w:hAnsi="Helvetica" w:cs="Helvetica"/>
                <w:sz w:val="24"/>
                <w:szCs w:val="24"/>
                <w:vertAlign w:val="superscript"/>
              </w:rPr>
              <w:t>th</w:t>
            </w:r>
            <w:r w:rsidR="0031170B">
              <w:rPr>
                <w:rFonts w:ascii="Helvetica" w:hAnsi="Helvetica" w:cs="Helvetica"/>
                <w:sz w:val="24"/>
                <w:szCs w:val="24"/>
              </w:rPr>
              <w:t xml:space="preserve"> May</w:t>
            </w:r>
          </w:p>
        </w:tc>
      </w:tr>
      <w:tr w:rsidR="00DC16A2" w:rsidRPr="002E52EE" w14:paraId="795611B1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1312783" w14:textId="77777777" w:rsidR="00DC16A2" w:rsidRPr="002E52EE" w:rsidRDefault="00DC16A2" w:rsidP="006E2C0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7720" w:type="dxa"/>
            <w:vAlign w:val="center"/>
          </w:tcPr>
          <w:p w14:paraId="05C5C873" w14:textId="77777777" w:rsidR="00DC16A2" w:rsidRPr="002E52EE" w:rsidRDefault="00DC16A2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  <w:u w:val="single"/>
              </w:rPr>
            </w:pPr>
          </w:p>
          <w:p w14:paraId="0FA7A0FF" w14:textId="77777777" w:rsidR="00DC16A2" w:rsidRDefault="00DC16A2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2E52EE">
              <w:rPr>
                <w:rFonts w:ascii="Helvetica" w:hAnsi="Helvetica" w:cs="Helvetica"/>
                <w:b/>
                <w:bCs/>
                <w:sz w:val="24"/>
                <w:szCs w:val="24"/>
              </w:rPr>
              <w:t>End of meeting</w:t>
            </w:r>
          </w:p>
          <w:p w14:paraId="2CD81979" w14:textId="77777777" w:rsidR="002E52EE" w:rsidRPr="002E52EE" w:rsidRDefault="002E52EE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</w:p>
        </w:tc>
      </w:tr>
    </w:tbl>
    <w:p w14:paraId="75F1B23A" w14:textId="035E183E" w:rsidR="00417F6F" w:rsidRDefault="00417F6F" w:rsidP="00BD0E8D">
      <w:pPr>
        <w:snapToGrid w:val="0"/>
        <w:spacing w:after="0" w:line="240" w:lineRule="auto"/>
        <w:contextualSpacing/>
        <w:rPr>
          <w:sz w:val="4"/>
          <w:szCs w:val="4"/>
        </w:rPr>
      </w:pPr>
    </w:p>
    <w:p w14:paraId="60A3B4DB" w14:textId="532EF7B7" w:rsidR="002B4A2A" w:rsidRPr="00960491" w:rsidRDefault="002B4A2A" w:rsidP="00737266">
      <w:pPr>
        <w:rPr>
          <w:sz w:val="4"/>
          <w:szCs w:val="4"/>
        </w:rPr>
      </w:pPr>
    </w:p>
    <w:sectPr w:rsidR="002B4A2A" w:rsidRPr="00960491" w:rsidSect="00E51D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B04C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56B89"/>
    <w:multiLevelType w:val="hybridMultilevel"/>
    <w:tmpl w:val="8190F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B96"/>
    <w:multiLevelType w:val="hybridMultilevel"/>
    <w:tmpl w:val="D180D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E1A87"/>
    <w:multiLevelType w:val="hybridMultilevel"/>
    <w:tmpl w:val="BD52A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E54E4"/>
    <w:multiLevelType w:val="hybridMultilevel"/>
    <w:tmpl w:val="07303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10E4B"/>
    <w:multiLevelType w:val="hybridMultilevel"/>
    <w:tmpl w:val="234A2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127D7"/>
    <w:multiLevelType w:val="hybridMultilevel"/>
    <w:tmpl w:val="4EA20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52494F"/>
    <w:multiLevelType w:val="hybridMultilevel"/>
    <w:tmpl w:val="45F43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7FAC"/>
    <w:multiLevelType w:val="hybridMultilevel"/>
    <w:tmpl w:val="6514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26FDA"/>
    <w:multiLevelType w:val="hybridMultilevel"/>
    <w:tmpl w:val="FC4EC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004592"/>
    <w:multiLevelType w:val="hybridMultilevel"/>
    <w:tmpl w:val="B05648D8"/>
    <w:lvl w:ilvl="0" w:tplc="00CE5350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6928FF"/>
    <w:multiLevelType w:val="multilevel"/>
    <w:tmpl w:val="EF400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3C1BB8"/>
    <w:multiLevelType w:val="hybridMultilevel"/>
    <w:tmpl w:val="4880A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C3683"/>
    <w:multiLevelType w:val="hybridMultilevel"/>
    <w:tmpl w:val="D90A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731EEA"/>
    <w:multiLevelType w:val="hybridMultilevel"/>
    <w:tmpl w:val="50787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25E18"/>
    <w:multiLevelType w:val="hybridMultilevel"/>
    <w:tmpl w:val="4EF4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0166D"/>
    <w:multiLevelType w:val="hybridMultilevel"/>
    <w:tmpl w:val="31C25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FB2108"/>
    <w:multiLevelType w:val="hybridMultilevel"/>
    <w:tmpl w:val="D48C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102FCC"/>
    <w:multiLevelType w:val="hybridMultilevel"/>
    <w:tmpl w:val="E03AD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4F1F85"/>
    <w:multiLevelType w:val="hybridMultilevel"/>
    <w:tmpl w:val="A000AA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D054F1"/>
    <w:multiLevelType w:val="hybridMultilevel"/>
    <w:tmpl w:val="CCA67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51B1E"/>
    <w:multiLevelType w:val="hybridMultilevel"/>
    <w:tmpl w:val="14C0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A026A0"/>
    <w:multiLevelType w:val="hybridMultilevel"/>
    <w:tmpl w:val="DEAE5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522994"/>
    <w:multiLevelType w:val="hybridMultilevel"/>
    <w:tmpl w:val="B2CCE5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08652E"/>
    <w:multiLevelType w:val="hybridMultilevel"/>
    <w:tmpl w:val="A83A6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3315E"/>
    <w:multiLevelType w:val="hybridMultilevel"/>
    <w:tmpl w:val="2B549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9B10FB"/>
    <w:multiLevelType w:val="hybridMultilevel"/>
    <w:tmpl w:val="56E63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3331B"/>
    <w:multiLevelType w:val="hybridMultilevel"/>
    <w:tmpl w:val="F69EC03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CD7D97"/>
    <w:multiLevelType w:val="hybridMultilevel"/>
    <w:tmpl w:val="C9C6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C7692B"/>
    <w:multiLevelType w:val="hybridMultilevel"/>
    <w:tmpl w:val="C276D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9C1405"/>
    <w:multiLevelType w:val="hybridMultilevel"/>
    <w:tmpl w:val="81064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025A1D"/>
    <w:multiLevelType w:val="hybridMultilevel"/>
    <w:tmpl w:val="9C3AF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DA15C2"/>
    <w:multiLevelType w:val="hybridMultilevel"/>
    <w:tmpl w:val="69848B2A"/>
    <w:lvl w:ilvl="0" w:tplc="6F02FE4C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D650D9"/>
    <w:multiLevelType w:val="multilevel"/>
    <w:tmpl w:val="DC7E7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4555057"/>
    <w:multiLevelType w:val="hybridMultilevel"/>
    <w:tmpl w:val="A43AECFE"/>
    <w:lvl w:ilvl="0" w:tplc="722EDAC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E723E1"/>
    <w:multiLevelType w:val="hybridMultilevel"/>
    <w:tmpl w:val="4DC015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6115A2A"/>
    <w:multiLevelType w:val="hybridMultilevel"/>
    <w:tmpl w:val="3AE0E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8164A6"/>
    <w:multiLevelType w:val="hybridMultilevel"/>
    <w:tmpl w:val="0ABC2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DE431F"/>
    <w:multiLevelType w:val="hybridMultilevel"/>
    <w:tmpl w:val="8370D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4B29FF"/>
    <w:multiLevelType w:val="hybridMultilevel"/>
    <w:tmpl w:val="9ABE0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C423B3"/>
    <w:multiLevelType w:val="hybridMultilevel"/>
    <w:tmpl w:val="9C641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072A30"/>
    <w:multiLevelType w:val="hybridMultilevel"/>
    <w:tmpl w:val="5E52E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BF32DE"/>
    <w:multiLevelType w:val="hybridMultilevel"/>
    <w:tmpl w:val="5BAAE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CE7417"/>
    <w:multiLevelType w:val="hybridMultilevel"/>
    <w:tmpl w:val="B01CD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161AEA"/>
    <w:multiLevelType w:val="hybridMultilevel"/>
    <w:tmpl w:val="7B18B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37124F"/>
    <w:multiLevelType w:val="hybridMultilevel"/>
    <w:tmpl w:val="44E0B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A667B6D"/>
    <w:multiLevelType w:val="hybridMultilevel"/>
    <w:tmpl w:val="54A24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7544A4"/>
    <w:multiLevelType w:val="hybridMultilevel"/>
    <w:tmpl w:val="0B1EC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433007"/>
    <w:multiLevelType w:val="multilevel"/>
    <w:tmpl w:val="70EA2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8911321">
    <w:abstractNumId w:val="40"/>
  </w:num>
  <w:num w:numId="2" w16cid:durableId="1984120046">
    <w:abstractNumId w:val="7"/>
  </w:num>
  <w:num w:numId="3" w16cid:durableId="1833443886">
    <w:abstractNumId w:val="17"/>
  </w:num>
  <w:num w:numId="4" w16cid:durableId="1283075283">
    <w:abstractNumId w:val="31"/>
  </w:num>
  <w:num w:numId="5" w16cid:durableId="2059937335">
    <w:abstractNumId w:val="20"/>
  </w:num>
  <w:num w:numId="6" w16cid:durableId="1801797520">
    <w:abstractNumId w:val="28"/>
  </w:num>
  <w:num w:numId="7" w16cid:durableId="997004135">
    <w:abstractNumId w:val="47"/>
  </w:num>
  <w:num w:numId="8" w16cid:durableId="111872143">
    <w:abstractNumId w:val="16"/>
  </w:num>
  <w:num w:numId="9" w16cid:durableId="1570769615">
    <w:abstractNumId w:val="44"/>
  </w:num>
  <w:num w:numId="10" w16cid:durableId="348609084">
    <w:abstractNumId w:val="5"/>
  </w:num>
  <w:num w:numId="11" w16cid:durableId="14574265">
    <w:abstractNumId w:val="18"/>
  </w:num>
  <w:num w:numId="12" w16cid:durableId="51736069">
    <w:abstractNumId w:val="26"/>
  </w:num>
  <w:num w:numId="13" w16cid:durableId="1492480483">
    <w:abstractNumId w:val="22"/>
  </w:num>
  <w:num w:numId="14" w16cid:durableId="229384245">
    <w:abstractNumId w:val="39"/>
  </w:num>
  <w:num w:numId="15" w16cid:durableId="440302937">
    <w:abstractNumId w:val="24"/>
  </w:num>
  <w:num w:numId="16" w16cid:durableId="465778781">
    <w:abstractNumId w:val="12"/>
  </w:num>
  <w:num w:numId="17" w16cid:durableId="967978922">
    <w:abstractNumId w:val="1"/>
  </w:num>
  <w:num w:numId="18" w16cid:durableId="1949848131">
    <w:abstractNumId w:val="14"/>
  </w:num>
  <w:num w:numId="19" w16cid:durableId="128935531">
    <w:abstractNumId w:val="36"/>
  </w:num>
  <w:num w:numId="20" w16cid:durableId="43144197">
    <w:abstractNumId w:val="38"/>
  </w:num>
  <w:num w:numId="21" w16cid:durableId="1886676948">
    <w:abstractNumId w:val="45"/>
  </w:num>
  <w:num w:numId="22" w16cid:durableId="263074348">
    <w:abstractNumId w:val="13"/>
  </w:num>
  <w:num w:numId="23" w16cid:durableId="1520119845">
    <w:abstractNumId w:val="23"/>
  </w:num>
  <w:num w:numId="24" w16cid:durableId="988905352">
    <w:abstractNumId w:val="15"/>
  </w:num>
  <w:num w:numId="25" w16cid:durableId="1945722518">
    <w:abstractNumId w:val="2"/>
  </w:num>
  <w:num w:numId="26" w16cid:durableId="615527184">
    <w:abstractNumId w:val="25"/>
  </w:num>
  <w:num w:numId="27" w16cid:durableId="1021710796">
    <w:abstractNumId w:val="0"/>
  </w:num>
  <w:num w:numId="28" w16cid:durableId="986251317">
    <w:abstractNumId w:val="29"/>
  </w:num>
  <w:num w:numId="29" w16cid:durableId="516121966">
    <w:abstractNumId w:val="41"/>
  </w:num>
  <w:num w:numId="30" w16cid:durableId="720639447">
    <w:abstractNumId w:val="43"/>
  </w:num>
  <w:num w:numId="31" w16cid:durableId="1716194965">
    <w:abstractNumId w:val="6"/>
  </w:num>
  <w:num w:numId="32" w16cid:durableId="1768311901">
    <w:abstractNumId w:val="21"/>
  </w:num>
  <w:num w:numId="33" w16cid:durableId="667749760">
    <w:abstractNumId w:val="4"/>
  </w:num>
  <w:num w:numId="34" w16cid:durableId="1034381250">
    <w:abstractNumId w:val="46"/>
  </w:num>
  <w:num w:numId="35" w16cid:durableId="1460954731">
    <w:abstractNumId w:val="30"/>
  </w:num>
  <w:num w:numId="36" w16cid:durableId="807550653">
    <w:abstractNumId w:val="35"/>
  </w:num>
  <w:num w:numId="37" w16cid:durableId="773087688">
    <w:abstractNumId w:val="42"/>
  </w:num>
  <w:num w:numId="38" w16cid:durableId="1255671497">
    <w:abstractNumId w:val="9"/>
  </w:num>
  <w:num w:numId="39" w16cid:durableId="1461340526">
    <w:abstractNumId w:val="10"/>
  </w:num>
  <w:num w:numId="40" w16cid:durableId="2131775926">
    <w:abstractNumId w:val="32"/>
  </w:num>
  <w:num w:numId="41" w16cid:durableId="927663850">
    <w:abstractNumId w:val="19"/>
  </w:num>
  <w:num w:numId="42" w16cid:durableId="1707559410">
    <w:abstractNumId w:val="27"/>
  </w:num>
  <w:num w:numId="43" w16cid:durableId="1912229746">
    <w:abstractNumId w:val="34"/>
  </w:num>
  <w:num w:numId="44" w16cid:durableId="1092581445">
    <w:abstractNumId w:val="37"/>
  </w:num>
  <w:num w:numId="45" w16cid:durableId="362755245">
    <w:abstractNumId w:val="11"/>
  </w:num>
  <w:num w:numId="46" w16cid:durableId="115684693">
    <w:abstractNumId w:val="48"/>
  </w:num>
  <w:num w:numId="47" w16cid:durableId="1507209617">
    <w:abstractNumId w:val="33"/>
  </w:num>
  <w:num w:numId="48" w16cid:durableId="2129817162">
    <w:abstractNumId w:val="3"/>
  </w:num>
  <w:num w:numId="49" w16cid:durableId="1896233583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NDCxMDa2MDU1MbVQ0lEKTi0uzszPAykwrgUA9ungzCwAAAA="/>
  </w:docVars>
  <w:rsids>
    <w:rsidRoot w:val="009E0BB1"/>
    <w:rsid w:val="00004418"/>
    <w:rsid w:val="00006750"/>
    <w:rsid w:val="00011305"/>
    <w:rsid w:val="000119D5"/>
    <w:rsid w:val="00015107"/>
    <w:rsid w:val="000216F0"/>
    <w:rsid w:val="0002170F"/>
    <w:rsid w:val="00026B65"/>
    <w:rsid w:val="00030E82"/>
    <w:rsid w:val="00032E20"/>
    <w:rsid w:val="000346C4"/>
    <w:rsid w:val="000408FA"/>
    <w:rsid w:val="00042E52"/>
    <w:rsid w:val="00044AEE"/>
    <w:rsid w:val="00044EDB"/>
    <w:rsid w:val="00046835"/>
    <w:rsid w:val="00046C13"/>
    <w:rsid w:val="000473E0"/>
    <w:rsid w:val="00050B14"/>
    <w:rsid w:val="00051911"/>
    <w:rsid w:val="00056C03"/>
    <w:rsid w:val="000605B3"/>
    <w:rsid w:val="0006165D"/>
    <w:rsid w:val="00061E94"/>
    <w:rsid w:val="000635EF"/>
    <w:rsid w:val="00063B2E"/>
    <w:rsid w:val="00073121"/>
    <w:rsid w:val="0007424A"/>
    <w:rsid w:val="000756EA"/>
    <w:rsid w:val="000813D0"/>
    <w:rsid w:val="00081DB2"/>
    <w:rsid w:val="0008203D"/>
    <w:rsid w:val="00085714"/>
    <w:rsid w:val="00093469"/>
    <w:rsid w:val="0009424E"/>
    <w:rsid w:val="00095D41"/>
    <w:rsid w:val="000A2108"/>
    <w:rsid w:val="000A5A28"/>
    <w:rsid w:val="000A6B1F"/>
    <w:rsid w:val="000B168B"/>
    <w:rsid w:val="000B50FE"/>
    <w:rsid w:val="000C160F"/>
    <w:rsid w:val="000C6183"/>
    <w:rsid w:val="000C79C4"/>
    <w:rsid w:val="000D2F37"/>
    <w:rsid w:val="000D5092"/>
    <w:rsid w:val="000E296A"/>
    <w:rsid w:val="000E3A62"/>
    <w:rsid w:val="000E4B73"/>
    <w:rsid w:val="000F0E32"/>
    <w:rsid w:val="000F4433"/>
    <w:rsid w:val="000F5926"/>
    <w:rsid w:val="000F7A01"/>
    <w:rsid w:val="0010413B"/>
    <w:rsid w:val="00107755"/>
    <w:rsid w:val="001177A3"/>
    <w:rsid w:val="0012065D"/>
    <w:rsid w:val="0012124F"/>
    <w:rsid w:val="00121D6F"/>
    <w:rsid w:val="00122407"/>
    <w:rsid w:val="001229C1"/>
    <w:rsid w:val="001232D7"/>
    <w:rsid w:val="00124439"/>
    <w:rsid w:val="00125C9C"/>
    <w:rsid w:val="0013063D"/>
    <w:rsid w:val="00131C22"/>
    <w:rsid w:val="0014198A"/>
    <w:rsid w:val="00144576"/>
    <w:rsid w:val="00147E5D"/>
    <w:rsid w:val="0015104D"/>
    <w:rsid w:val="00151D29"/>
    <w:rsid w:val="00153609"/>
    <w:rsid w:val="001641EB"/>
    <w:rsid w:val="001679C8"/>
    <w:rsid w:val="00170884"/>
    <w:rsid w:val="0017409B"/>
    <w:rsid w:val="00176F4D"/>
    <w:rsid w:val="001800ED"/>
    <w:rsid w:val="001816AA"/>
    <w:rsid w:val="00181AC3"/>
    <w:rsid w:val="001859CB"/>
    <w:rsid w:val="00186FB6"/>
    <w:rsid w:val="00187E3C"/>
    <w:rsid w:val="00190CF2"/>
    <w:rsid w:val="0019732E"/>
    <w:rsid w:val="001A1579"/>
    <w:rsid w:val="001A2F0A"/>
    <w:rsid w:val="001A45E8"/>
    <w:rsid w:val="001A4B31"/>
    <w:rsid w:val="001A5F94"/>
    <w:rsid w:val="001A633F"/>
    <w:rsid w:val="001B294F"/>
    <w:rsid w:val="001B3425"/>
    <w:rsid w:val="001C0674"/>
    <w:rsid w:val="001D1402"/>
    <w:rsid w:val="001D16FB"/>
    <w:rsid w:val="001D3FE7"/>
    <w:rsid w:val="001D47BD"/>
    <w:rsid w:val="001D7FFE"/>
    <w:rsid w:val="001E17A9"/>
    <w:rsid w:val="001E19C5"/>
    <w:rsid w:val="001E27EB"/>
    <w:rsid w:val="001E3E4A"/>
    <w:rsid w:val="00211F03"/>
    <w:rsid w:val="00214E8F"/>
    <w:rsid w:val="00217076"/>
    <w:rsid w:val="00221E4E"/>
    <w:rsid w:val="002233FF"/>
    <w:rsid w:val="00225580"/>
    <w:rsid w:val="00226437"/>
    <w:rsid w:val="0023299C"/>
    <w:rsid w:val="002366A4"/>
    <w:rsid w:val="0024021D"/>
    <w:rsid w:val="00250482"/>
    <w:rsid w:val="0025705E"/>
    <w:rsid w:val="002621D6"/>
    <w:rsid w:val="00262F2B"/>
    <w:rsid w:val="00265028"/>
    <w:rsid w:val="00265759"/>
    <w:rsid w:val="00265E22"/>
    <w:rsid w:val="002669C0"/>
    <w:rsid w:val="00272B4B"/>
    <w:rsid w:val="00272FFD"/>
    <w:rsid w:val="0027610B"/>
    <w:rsid w:val="002833D6"/>
    <w:rsid w:val="00287190"/>
    <w:rsid w:val="002878F2"/>
    <w:rsid w:val="0029144C"/>
    <w:rsid w:val="00291F6B"/>
    <w:rsid w:val="00294E77"/>
    <w:rsid w:val="002A0B8A"/>
    <w:rsid w:val="002A1B6A"/>
    <w:rsid w:val="002B3B83"/>
    <w:rsid w:val="002B4A2A"/>
    <w:rsid w:val="002C3077"/>
    <w:rsid w:val="002C5BB3"/>
    <w:rsid w:val="002D3C73"/>
    <w:rsid w:val="002D4FA7"/>
    <w:rsid w:val="002D5E72"/>
    <w:rsid w:val="002E310E"/>
    <w:rsid w:val="002E3686"/>
    <w:rsid w:val="002E52EE"/>
    <w:rsid w:val="002F0C09"/>
    <w:rsid w:val="002F6B74"/>
    <w:rsid w:val="002F724D"/>
    <w:rsid w:val="00304770"/>
    <w:rsid w:val="00306A07"/>
    <w:rsid w:val="003105E0"/>
    <w:rsid w:val="0031170B"/>
    <w:rsid w:val="00313201"/>
    <w:rsid w:val="00316CCF"/>
    <w:rsid w:val="00325C59"/>
    <w:rsid w:val="0032642D"/>
    <w:rsid w:val="0032648C"/>
    <w:rsid w:val="00330E44"/>
    <w:rsid w:val="00330FFD"/>
    <w:rsid w:val="003313E8"/>
    <w:rsid w:val="00335F01"/>
    <w:rsid w:val="003413E4"/>
    <w:rsid w:val="003449F6"/>
    <w:rsid w:val="00344DA5"/>
    <w:rsid w:val="00345200"/>
    <w:rsid w:val="003508FB"/>
    <w:rsid w:val="00354112"/>
    <w:rsid w:val="00367731"/>
    <w:rsid w:val="0036797B"/>
    <w:rsid w:val="00370893"/>
    <w:rsid w:val="00372575"/>
    <w:rsid w:val="00395DBC"/>
    <w:rsid w:val="00397CCF"/>
    <w:rsid w:val="003A11E9"/>
    <w:rsid w:val="003A3BD4"/>
    <w:rsid w:val="003A413B"/>
    <w:rsid w:val="003A4C96"/>
    <w:rsid w:val="003A5CCA"/>
    <w:rsid w:val="003B1E50"/>
    <w:rsid w:val="003B5E8B"/>
    <w:rsid w:val="003B7DD9"/>
    <w:rsid w:val="003C2192"/>
    <w:rsid w:val="003D1056"/>
    <w:rsid w:val="003D43EE"/>
    <w:rsid w:val="003D4440"/>
    <w:rsid w:val="003E2FEC"/>
    <w:rsid w:val="003E5DD8"/>
    <w:rsid w:val="003E7A08"/>
    <w:rsid w:val="00406713"/>
    <w:rsid w:val="00410C64"/>
    <w:rsid w:val="0041254A"/>
    <w:rsid w:val="004165E9"/>
    <w:rsid w:val="00416CE3"/>
    <w:rsid w:val="00417399"/>
    <w:rsid w:val="00417F6F"/>
    <w:rsid w:val="00420FEE"/>
    <w:rsid w:val="00423D3A"/>
    <w:rsid w:val="004245B7"/>
    <w:rsid w:val="004276F5"/>
    <w:rsid w:val="0044670C"/>
    <w:rsid w:val="00451488"/>
    <w:rsid w:val="00451D28"/>
    <w:rsid w:val="00452461"/>
    <w:rsid w:val="00452DAB"/>
    <w:rsid w:val="00461BE6"/>
    <w:rsid w:val="00466FA4"/>
    <w:rsid w:val="00467A30"/>
    <w:rsid w:val="004735EF"/>
    <w:rsid w:val="00473E1D"/>
    <w:rsid w:val="00477128"/>
    <w:rsid w:val="00480B57"/>
    <w:rsid w:val="004822ED"/>
    <w:rsid w:val="004829F2"/>
    <w:rsid w:val="004844AB"/>
    <w:rsid w:val="004852D7"/>
    <w:rsid w:val="00486F3D"/>
    <w:rsid w:val="004932DC"/>
    <w:rsid w:val="004A2933"/>
    <w:rsid w:val="004B332C"/>
    <w:rsid w:val="004B44EC"/>
    <w:rsid w:val="004B474B"/>
    <w:rsid w:val="004B66AE"/>
    <w:rsid w:val="004C0DB2"/>
    <w:rsid w:val="004C0F1F"/>
    <w:rsid w:val="004C0FE0"/>
    <w:rsid w:val="004C48CF"/>
    <w:rsid w:val="004C5864"/>
    <w:rsid w:val="004C69FA"/>
    <w:rsid w:val="004D0279"/>
    <w:rsid w:val="004D1B7D"/>
    <w:rsid w:val="004D2019"/>
    <w:rsid w:val="004D7D06"/>
    <w:rsid w:val="004E14DD"/>
    <w:rsid w:val="004E1FBF"/>
    <w:rsid w:val="004E51DB"/>
    <w:rsid w:val="004E7C5C"/>
    <w:rsid w:val="004F1983"/>
    <w:rsid w:val="004F1C57"/>
    <w:rsid w:val="004F46B8"/>
    <w:rsid w:val="004F4B5F"/>
    <w:rsid w:val="004F573B"/>
    <w:rsid w:val="004F7EA7"/>
    <w:rsid w:val="00501858"/>
    <w:rsid w:val="00503073"/>
    <w:rsid w:val="00503A92"/>
    <w:rsid w:val="005057E5"/>
    <w:rsid w:val="00506A2D"/>
    <w:rsid w:val="005120DE"/>
    <w:rsid w:val="005131A2"/>
    <w:rsid w:val="00515323"/>
    <w:rsid w:val="005210FF"/>
    <w:rsid w:val="00522FB9"/>
    <w:rsid w:val="0052535E"/>
    <w:rsid w:val="005277E2"/>
    <w:rsid w:val="005340CD"/>
    <w:rsid w:val="00534C48"/>
    <w:rsid w:val="00542E86"/>
    <w:rsid w:val="005454EA"/>
    <w:rsid w:val="00546959"/>
    <w:rsid w:val="00547843"/>
    <w:rsid w:val="005506FE"/>
    <w:rsid w:val="005516E4"/>
    <w:rsid w:val="00556FD2"/>
    <w:rsid w:val="00561C29"/>
    <w:rsid w:val="005623A6"/>
    <w:rsid w:val="005636DB"/>
    <w:rsid w:val="00563A90"/>
    <w:rsid w:val="00571C8D"/>
    <w:rsid w:val="005733A9"/>
    <w:rsid w:val="00582C0E"/>
    <w:rsid w:val="0058534D"/>
    <w:rsid w:val="00586AC3"/>
    <w:rsid w:val="0059008E"/>
    <w:rsid w:val="005966FE"/>
    <w:rsid w:val="005A564B"/>
    <w:rsid w:val="005B13C7"/>
    <w:rsid w:val="005B18C4"/>
    <w:rsid w:val="005B3182"/>
    <w:rsid w:val="005B4C1E"/>
    <w:rsid w:val="005C00C2"/>
    <w:rsid w:val="005C13B2"/>
    <w:rsid w:val="005C39DF"/>
    <w:rsid w:val="005D27CE"/>
    <w:rsid w:val="005D2BCE"/>
    <w:rsid w:val="005D5100"/>
    <w:rsid w:val="005D59BB"/>
    <w:rsid w:val="005D6901"/>
    <w:rsid w:val="005D6952"/>
    <w:rsid w:val="005D711C"/>
    <w:rsid w:val="005E0614"/>
    <w:rsid w:val="005E13A1"/>
    <w:rsid w:val="005E3846"/>
    <w:rsid w:val="005E59DC"/>
    <w:rsid w:val="005F2925"/>
    <w:rsid w:val="005F2A26"/>
    <w:rsid w:val="005F5109"/>
    <w:rsid w:val="005F6A08"/>
    <w:rsid w:val="00600369"/>
    <w:rsid w:val="0060153D"/>
    <w:rsid w:val="00601597"/>
    <w:rsid w:val="00601720"/>
    <w:rsid w:val="0060363A"/>
    <w:rsid w:val="006046F5"/>
    <w:rsid w:val="00607DF2"/>
    <w:rsid w:val="006117E6"/>
    <w:rsid w:val="00617929"/>
    <w:rsid w:val="00625F5C"/>
    <w:rsid w:val="00627CF0"/>
    <w:rsid w:val="00632F3A"/>
    <w:rsid w:val="006337ED"/>
    <w:rsid w:val="00636632"/>
    <w:rsid w:val="00642D1B"/>
    <w:rsid w:val="00647962"/>
    <w:rsid w:val="00651594"/>
    <w:rsid w:val="006529E2"/>
    <w:rsid w:val="00663C3A"/>
    <w:rsid w:val="00671C91"/>
    <w:rsid w:val="00674B55"/>
    <w:rsid w:val="00675309"/>
    <w:rsid w:val="00675719"/>
    <w:rsid w:val="00676145"/>
    <w:rsid w:val="0067667F"/>
    <w:rsid w:val="00690977"/>
    <w:rsid w:val="006A2940"/>
    <w:rsid w:val="006A4FDB"/>
    <w:rsid w:val="006B107C"/>
    <w:rsid w:val="006B4BB3"/>
    <w:rsid w:val="006C0C5A"/>
    <w:rsid w:val="006C366E"/>
    <w:rsid w:val="006C5628"/>
    <w:rsid w:val="006C5FBA"/>
    <w:rsid w:val="006D0360"/>
    <w:rsid w:val="006D09E7"/>
    <w:rsid w:val="006D1197"/>
    <w:rsid w:val="006D1A3D"/>
    <w:rsid w:val="006D658C"/>
    <w:rsid w:val="006E0424"/>
    <w:rsid w:val="006E2C0A"/>
    <w:rsid w:val="006E543A"/>
    <w:rsid w:val="006E6FB7"/>
    <w:rsid w:val="006E7EB1"/>
    <w:rsid w:val="006F4702"/>
    <w:rsid w:val="0070198E"/>
    <w:rsid w:val="00706155"/>
    <w:rsid w:val="00707992"/>
    <w:rsid w:val="007102DE"/>
    <w:rsid w:val="007149D7"/>
    <w:rsid w:val="007166E1"/>
    <w:rsid w:val="00717B38"/>
    <w:rsid w:val="007230A8"/>
    <w:rsid w:val="00723989"/>
    <w:rsid w:val="00737266"/>
    <w:rsid w:val="00742781"/>
    <w:rsid w:val="0074460C"/>
    <w:rsid w:val="007458E0"/>
    <w:rsid w:val="0075188B"/>
    <w:rsid w:val="00755AC7"/>
    <w:rsid w:val="007602E8"/>
    <w:rsid w:val="00764854"/>
    <w:rsid w:val="007674F3"/>
    <w:rsid w:val="00771E2D"/>
    <w:rsid w:val="007730B2"/>
    <w:rsid w:val="0077596B"/>
    <w:rsid w:val="00794674"/>
    <w:rsid w:val="00796F44"/>
    <w:rsid w:val="007A2339"/>
    <w:rsid w:val="007A7640"/>
    <w:rsid w:val="007B3B50"/>
    <w:rsid w:val="007B528A"/>
    <w:rsid w:val="007B6874"/>
    <w:rsid w:val="007D0430"/>
    <w:rsid w:val="007D1D0E"/>
    <w:rsid w:val="007D3054"/>
    <w:rsid w:val="007D4C3D"/>
    <w:rsid w:val="007D712F"/>
    <w:rsid w:val="007E111C"/>
    <w:rsid w:val="007E4450"/>
    <w:rsid w:val="007E7ED2"/>
    <w:rsid w:val="007F06D3"/>
    <w:rsid w:val="007F082E"/>
    <w:rsid w:val="007F1AC9"/>
    <w:rsid w:val="007F2B1E"/>
    <w:rsid w:val="007F2E38"/>
    <w:rsid w:val="007F34A1"/>
    <w:rsid w:val="0080357E"/>
    <w:rsid w:val="00804197"/>
    <w:rsid w:val="00807BF2"/>
    <w:rsid w:val="0082019B"/>
    <w:rsid w:val="00822D6C"/>
    <w:rsid w:val="00825DE1"/>
    <w:rsid w:val="00826EEA"/>
    <w:rsid w:val="0083246A"/>
    <w:rsid w:val="00837D70"/>
    <w:rsid w:val="00841566"/>
    <w:rsid w:val="008469EA"/>
    <w:rsid w:val="00847104"/>
    <w:rsid w:val="00847287"/>
    <w:rsid w:val="0085071F"/>
    <w:rsid w:val="00850E32"/>
    <w:rsid w:val="00855ACB"/>
    <w:rsid w:val="008612DF"/>
    <w:rsid w:val="00864300"/>
    <w:rsid w:val="00866410"/>
    <w:rsid w:val="0086719E"/>
    <w:rsid w:val="008726C4"/>
    <w:rsid w:val="008752CE"/>
    <w:rsid w:val="008760D9"/>
    <w:rsid w:val="00876A5D"/>
    <w:rsid w:val="00884D81"/>
    <w:rsid w:val="00885383"/>
    <w:rsid w:val="00890066"/>
    <w:rsid w:val="008916F2"/>
    <w:rsid w:val="00893F35"/>
    <w:rsid w:val="008A3F2F"/>
    <w:rsid w:val="008A43CE"/>
    <w:rsid w:val="008A58E6"/>
    <w:rsid w:val="008A75B2"/>
    <w:rsid w:val="008B4F7E"/>
    <w:rsid w:val="008D38FF"/>
    <w:rsid w:val="008D4F1B"/>
    <w:rsid w:val="008D68EB"/>
    <w:rsid w:val="008E1073"/>
    <w:rsid w:val="008E15C8"/>
    <w:rsid w:val="008E40C7"/>
    <w:rsid w:val="008E484A"/>
    <w:rsid w:val="008F5DF9"/>
    <w:rsid w:val="009025D3"/>
    <w:rsid w:val="00903BBA"/>
    <w:rsid w:val="00910E85"/>
    <w:rsid w:val="00914171"/>
    <w:rsid w:val="009142C9"/>
    <w:rsid w:val="00920F01"/>
    <w:rsid w:val="0092666C"/>
    <w:rsid w:val="00927295"/>
    <w:rsid w:val="00930888"/>
    <w:rsid w:val="00931113"/>
    <w:rsid w:val="0093321D"/>
    <w:rsid w:val="00933EBE"/>
    <w:rsid w:val="00941644"/>
    <w:rsid w:val="00943A5F"/>
    <w:rsid w:val="00945247"/>
    <w:rsid w:val="00945D88"/>
    <w:rsid w:val="00946311"/>
    <w:rsid w:val="00955967"/>
    <w:rsid w:val="0095633C"/>
    <w:rsid w:val="00956B76"/>
    <w:rsid w:val="00960491"/>
    <w:rsid w:val="009633F8"/>
    <w:rsid w:val="00970586"/>
    <w:rsid w:val="009728B2"/>
    <w:rsid w:val="00972D6A"/>
    <w:rsid w:val="00975F63"/>
    <w:rsid w:val="00983EE6"/>
    <w:rsid w:val="009914DB"/>
    <w:rsid w:val="00991505"/>
    <w:rsid w:val="00993330"/>
    <w:rsid w:val="00995145"/>
    <w:rsid w:val="00996C69"/>
    <w:rsid w:val="009A7E4A"/>
    <w:rsid w:val="009B0070"/>
    <w:rsid w:val="009B4E18"/>
    <w:rsid w:val="009C13ED"/>
    <w:rsid w:val="009C1DED"/>
    <w:rsid w:val="009C3F08"/>
    <w:rsid w:val="009C4F16"/>
    <w:rsid w:val="009C5C4C"/>
    <w:rsid w:val="009D0848"/>
    <w:rsid w:val="009D3884"/>
    <w:rsid w:val="009D7267"/>
    <w:rsid w:val="009E0774"/>
    <w:rsid w:val="009E0BB1"/>
    <w:rsid w:val="009E0C4D"/>
    <w:rsid w:val="009E1480"/>
    <w:rsid w:val="009E794E"/>
    <w:rsid w:val="009F30E2"/>
    <w:rsid w:val="009F4AD8"/>
    <w:rsid w:val="00A06083"/>
    <w:rsid w:val="00A10C09"/>
    <w:rsid w:val="00A1334B"/>
    <w:rsid w:val="00A152C4"/>
    <w:rsid w:val="00A158A9"/>
    <w:rsid w:val="00A21527"/>
    <w:rsid w:val="00A227D8"/>
    <w:rsid w:val="00A23320"/>
    <w:rsid w:val="00A23EAD"/>
    <w:rsid w:val="00A257D2"/>
    <w:rsid w:val="00A258E3"/>
    <w:rsid w:val="00A25B81"/>
    <w:rsid w:val="00A279CE"/>
    <w:rsid w:val="00A42B62"/>
    <w:rsid w:val="00A50A7F"/>
    <w:rsid w:val="00A50B97"/>
    <w:rsid w:val="00A541D5"/>
    <w:rsid w:val="00A54A5D"/>
    <w:rsid w:val="00A55E4F"/>
    <w:rsid w:val="00A56816"/>
    <w:rsid w:val="00A62481"/>
    <w:rsid w:val="00A712C2"/>
    <w:rsid w:val="00A8127E"/>
    <w:rsid w:val="00A9068F"/>
    <w:rsid w:val="00A90CF1"/>
    <w:rsid w:val="00A92C81"/>
    <w:rsid w:val="00A93E48"/>
    <w:rsid w:val="00AA53E6"/>
    <w:rsid w:val="00AA6320"/>
    <w:rsid w:val="00AA747D"/>
    <w:rsid w:val="00AA7743"/>
    <w:rsid w:val="00AD46CE"/>
    <w:rsid w:val="00AD74A1"/>
    <w:rsid w:val="00AD7806"/>
    <w:rsid w:val="00AE4276"/>
    <w:rsid w:val="00AE7D8C"/>
    <w:rsid w:val="00AF05ED"/>
    <w:rsid w:val="00AF0978"/>
    <w:rsid w:val="00AF0C0C"/>
    <w:rsid w:val="00B04A90"/>
    <w:rsid w:val="00B101FE"/>
    <w:rsid w:val="00B10F2D"/>
    <w:rsid w:val="00B22253"/>
    <w:rsid w:val="00B23441"/>
    <w:rsid w:val="00B3264E"/>
    <w:rsid w:val="00B36D56"/>
    <w:rsid w:val="00B43988"/>
    <w:rsid w:val="00B52469"/>
    <w:rsid w:val="00B55021"/>
    <w:rsid w:val="00B55EBA"/>
    <w:rsid w:val="00B56511"/>
    <w:rsid w:val="00B575ED"/>
    <w:rsid w:val="00B612B3"/>
    <w:rsid w:val="00B724DF"/>
    <w:rsid w:val="00B73F24"/>
    <w:rsid w:val="00B80750"/>
    <w:rsid w:val="00B8738C"/>
    <w:rsid w:val="00B92ACA"/>
    <w:rsid w:val="00B934E5"/>
    <w:rsid w:val="00B967CB"/>
    <w:rsid w:val="00BA7C9D"/>
    <w:rsid w:val="00BA7E21"/>
    <w:rsid w:val="00BB1099"/>
    <w:rsid w:val="00BB3A4E"/>
    <w:rsid w:val="00BB50D0"/>
    <w:rsid w:val="00BB7075"/>
    <w:rsid w:val="00BC1D8A"/>
    <w:rsid w:val="00BC67FF"/>
    <w:rsid w:val="00BC7F19"/>
    <w:rsid w:val="00BD0E8D"/>
    <w:rsid w:val="00BD5C56"/>
    <w:rsid w:val="00BE7E81"/>
    <w:rsid w:val="00BF3684"/>
    <w:rsid w:val="00BF668F"/>
    <w:rsid w:val="00C04A10"/>
    <w:rsid w:val="00C05F20"/>
    <w:rsid w:val="00C13984"/>
    <w:rsid w:val="00C14971"/>
    <w:rsid w:val="00C165A9"/>
    <w:rsid w:val="00C2573F"/>
    <w:rsid w:val="00C27584"/>
    <w:rsid w:val="00C36E21"/>
    <w:rsid w:val="00C40EC6"/>
    <w:rsid w:val="00C41AEF"/>
    <w:rsid w:val="00C42D2F"/>
    <w:rsid w:val="00C44FA3"/>
    <w:rsid w:val="00C51AEB"/>
    <w:rsid w:val="00C5357F"/>
    <w:rsid w:val="00C600D4"/>
    <w:rsid w:val="00C6224C"/>
    <w:rsid w:val="00C62BD3"/>
    <w:rsid w:val="00C664C5"/>
    <w:rsid w:val="00C6678C"/>
    <w:rsid w:val="00C70D24"/>
    <w:rsid w:val="00C714B1"/>
    <w:rsid w:val="00C71D98"/>
    <w:rsid w:val="00C73BE3"/>
    <w:rsid w:val="00C80E6C"/>
    <w:rsid w:val="00C93C2C"/>
    <w:rsid w:val="00C948C4"/>
    <w:rsid w:val="00CA18BB"/>
    <w:rsid w:val="00CA7CD7"/>
    <w:rsid w:val="00CB2751"/>
    <w:rsid w:val="00CC2018"/>
    <w:rsid w:val="00CC56DC"/>
    <w:rsid w:val="00CC6CB5"/>
    <w:rsid w:val="00CE6B16"/>
    <w:rsid w:val="00CF0426"/>
    <w:rsid w:val="00CF07C6"/>
    <w:rsid w:val="00D018B8"/>
    <w:rsid w:val="00D03898"/>
    <w:rsid w:val="00D04849"/>
    <w:rsid w:val="00D0586E"/>
    <w:rsid w:val="00D06260"/>
    <w:rsid w:val="00D11E7A"/>
    <w:rsid w:val="00D1427C"/>
    <w:rsid w:val="00D1440E"/>
    <w:rsid w:val="00D14800"/>
    <w:rsid w:val="00D14A5B"/>
    <w:rsid w:val="00D2046E"/>
    <w:rsid w:val="00D23375"/>
    <w:rsid w:val="00D309B5"/>
    <w:rsid w:val="00D319A2"/>
    <w:rsid w:val="00D4106C"/>
    <w:rsid w:val="00D41BE0"/>
    <w:rsid w:val="00D44E60"/>
    <w:rsid w:val="00D502F7"/>
    <w:rsid w:val="00D53290"/>
    <w:rsid w:val="00D609B8"/>
    <w:rsid w:val="00D61AA2"/>
    <w:rsid w:val="00D7061A"/>
    <w:rsid w:val="00D7280D"/>
    <w:rsid w:val="00D746B6"/>
    <w:rsid w:val="00D77EAD"/>
    <w:rsid w:val="00D82E5C"/>
    <w:rsid w:val="00D84C15"/>
    <w:rsid w:val="00D8536E"/>
    <w:rsid w:val="00D85811"/>
    <w:rsid w:val="00DA3CB4"/>
    <w:rsid w:val="00DA4731"/>
    <w:rsid w:val="00DA6B85"/>
    <w:rsid w:val="00DB46C1"/>
    <w:rsid w:val="00DB7BE8"/>
    <w:rsid w:val="00DC11C5"/>
    <w:rsid w:val="00DC16A2"/>
    <w:rsid w:val="00DC58AA"/>
    <w:rsid w:val="00DC5D51"/>
    <w:rsid w:val="00DC60F0"/>
    <w:rsid w:val="00DC60F6"/>
    <w:rsid w:val="00DE1A58"/>
    <w:rsid w:val="00DE716E"/>
    <w:rsid w:val="00DE77FA"/>
    <w:rsid w:val="00E03379"/>
    <w:rsid w:val="00E03C2C"/>
    <w:rsid w:val="00E046F7"/>
    <w:rsid w:val="00E05280"/>
    <w:rsid w:val="00E10B00"/>
    <w:rsid w:val="00E12CFA"/>
    <w:rsid w:val="00E1321C"/>
    <w:rsid w:val="00E149CF"/>
    <w:rsid w:val="00E17D66"/>
    <w:rsid w:val="00E3324F"/>
    <w:rsid w:val="00E3374A"/>
    <w:rsid w:val="00E34813"/>
    <w:rsid w:val="00E36401"/>
    <w:rsid w:val="00E4140F"/>
    <w:rsid w:val="00E44A97"/>
    <w:rsid w:val="00E46263"/>
    <w:rsid w:val="00E51CB6"/>
    <w:rsid w:val="00E51D7A"/>
    <w:rsid w:val="00E52F00"/>
    <w:rsid w:val="00E54B9C"/>
    <w:rsid w:val="00E54DB8"/>
    <w:rsid w:val="00E55CE9"/>
    <w:rsid w:val="00E60112"/>
    <w:rsid w:val="00E628CE"/>
    <w:rsid w:val="00E65D98"/>
    <w:rsid w:val="00E6794F"/>
    <w:rsid w:val="00E679CA"/>
    <w:rsid w:val="00E70632"/>
    <w:rsid w:val="00E719BD"/>
    <w:rsid w:val="00E71DA1"/>
    <w:rsid w:val="00E72D96"/>
    <w:rsid w:val="00E817E3"/>
    <w:rsid w:val="00E820F6"/>
    <w:rsid w:val="00E829F1"/>
    <w:rsid w:val="00E848AA"/>
    <w:rsid w:val="00E87AFA"/>
    <w:rsid w:val="00E94241"/>
    <w:rsid w:val="00E95C9C"/>
    <w:rsid w:val="00E962A7"/>
    <w:rsid w:val="00EA259F"/>
    <w:rsid w:val="00EA5385"/>
    <w:rsid w:val="00EA7721"/>
    <w:rsid w:val="00EB151B"/>
    <w:rsid w:val="00EB1A5A"/>
    <w:rsid w:val="00EC0474"/>
    <w:rsid w:val="00EC2061"/>
    <w:rsid w:val="00EC540F"/>
    <w:rsid w:val="00EC5AF9"/>
    <w:rsid w:val="00ED13B5"/>
    <w:rsid w:val="00ED21D5"/>
    <w:rsid w:val="00ED4BE9"/>
    <w:rsid w:val="00ED5A04"/>
    <w:rsid w:val="00ED74C9"/>
    <w:rsid w:val="00EF066D"/>
    <w:rsid w:val="00EF13A9"/>
    <w:rsid w:val="00F00032"/>
    <w:rsid w:val="00F0579A"/>
    <w:rsid w:val="00F102AE"/>
    <w:rsid w:val="00F11A40"/>
    <w:rsid w:val="00F13B71"/>
    <w:rsid w:val="00F22B00"/>
    <w:rsid w:val="00F2400D"/>
    <w:rsid w:val="00F35396"/>
    <w:rsid w:val="00F357A6"/>
    <w:rsid w:val="00F373BB"/>
    <w:rsid w:val="00F37A2D"/>
    <w:rsid w:val="00F4126A"/>
    <w:rsid w:val="00F41379"/>
    <w:rsid w:val="00F413D7"/>
    <w:rsid w:val="00F4161A"/>
    <w:rsid w:val="00F4482B"/>
    <w:rsid w:val="00F45259"/>
    <w:rsid w:val="00F474A6"/>
    <w:rsid w:val="00F560E2"/>
    <w:rsid w:val="00F57791"/>
    <w:rsid w:val="00F67DCC"/>
    <w:rsid w:val="00F930FE"/>
    <w:rsid w:val="00F95F4C"/>
    <w:rsid w:val="00FA04B8"/>
    <w:rsid w:val="00FA0ADC"/>
    <w:rsid w:val="00FA1779"/>
    <w:rsid w:val="00FA414B"/>
    <w:rsid w:val="00FB31DC"/>
    <w:rsid w:val="00FB7068"/>
    <w:rsid w:val="00FB7656"/>
    <w:rsid w:val="00FC1A27"/>
    <w:rsid w:val="00FC1F79"/>
    <w:rsid w:val="00FC322B"/>
    <w:rsid w:val="00FC42EC"/>
    <w:rsid w:val="00FC4FBC"/>
    <w:rsid w:val="00FD24F8"/>
    <w:rsid w:val="00FD5807"/>
    <w:rsid w:val="00FD7DBE"/>
    <w:rsid w:val="00FE0F8B"/>
    <w:rsid w:val="00FE1634"/>
    <w:rsid w:val="00FE695A"/>
    <w:rsid w:val="00FE77F8"/>
    <w:rsid w:val="00FF5954"/>
    <w:rsid w:val="00FF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0D95"/>
  <w15:docId w15:val="{6F20D838-4EE9-4AB7-82DC-E589DF43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3324F"/>
    <w:pPr>
      <w:spacing w:after="0" w:line="240" w:lineRule="auto"/>
      <w:jc w:val="both"/>
    </w:pPr>
    <w:rPr>
      <w:rFonts w:ascii="Tahoma" w:eastAsia="Times New Roman" w:hAnsi="Tahoma" w:cs="Tahoma"/>
      <w:sz w:val="2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E3324F"/>
    <w:rPr>
      <w:rFonts w:ascii="Tahoma" w:eastAsia="Times New Roman" w:hAnsi="Tahoma" w:cs="Tahoma"/>
      <w:sz w:val="2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47E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4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67A30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529E2"/>
  </w:style>
  <w:style w:type="character" w:customStyle="1" w:styleId="DateChar">
    <w:name w:val="Date Char"/>
    <w:basedOn w:val="DefaultParagraphFont"/>
    <w:link w:val="Date"/>
    <w:uiPriority w:val="99"/>
    <w:semiHidden/>
    <w:rsid w:val="006529E2"/>
  </w:style>
  <w:style w:type="character" w:styleId="FollowedHyperlink">
    <w:name w:val="FollowedHyperlink"/>
    <w:basedOn w:val="DefaultParagraphFont"/>
    <w:uiPriority w:val="99"/>
    <w:semiHidden/>
    <w:unhideWhenUsed/>
    <w:rsid w:val="00FA04B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6A2940"/>
    <w:pPr>
      <w:numPr>
        <w:numId w:val="27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2FF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67DC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719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7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upsu.com/news/article/upsu/International-Womens-Day-2023/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studentvoice@su.plymouth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249825c-66e0-452a-b043-618c93615ec5">
      <Terms xmlns="http://schemas.microsoft.com/office/infopath/2007/PartnerControls"/>
    </lcf76f155ced4ddcb4097134ff3c332f>
    <TaxCatchAll xmlns="89e50f9b-d687-48d2-ac14-a850e9ea868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A240AFCDEEE4DA4BD344A80D69F58" ma:contentTypeVersion="16" ma:contentTypeDescription="Create a new document." ma:contentTypeScope="" ma:versionID="05a75128df1c0402bcb47d0ddefb9576">
  <xsd:schema xmlns:xsd="http://www.w3.org/2001/XMLSchema" xmlns:xs="http://www.w3.org/2001/XMLSchema" xmlns:p="http://schemas.microsoft.com/office/2006/metadata/properties" xmlns:ns2="2756d948-435b-4224-8fdc-fcfc5a463da0" xmlns:ns3="f249825c-66e0-452a-b043-618c93615ec5" xmlns:ns4="89e50f9b-d687-48d2-ac14-a850e9ea868f" targetNamespace="http://schemas.microsoft.com/office/2006/metadata/properties" ma:root="true" ma:fieldsID="199e4a01a3dd7d2b391afcc6b2cf8d5c" ns2:_="" ns3:_="" ns4:_="">
    <xsd:import namespace="2756d948-435b-4224-8fdc-fcfc5a463da0"/>
    <xsd:import namespace="f249825c-66e0-452a-b043-618c93615ec5"/>
    <xsd:import namespace="89e50f9b-d687-48d2-ac14-a850e9ea868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6d948-435b-4224-8fdc-fcfc5a463d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9825c-66e0-452a-b043-618c93615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2436211-1ade-492a-a617-36d0ab6ef0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e50f9b-d687-48d2-ac14-a850e9ea868f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d7a70e2-cc45-4415-b90e-370753aed46e}" ma:internalName="TaxCatchAll" ma:showField="CatchAllData" ma:web="2756d948-435b-4224-8fdc-fcfc5a463d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1D98BE-823C-4671-932C-051E5BB56891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89e50f9b-d687-48d2-ac14-a850e9ea868f"/>
    <ds:schemaRef ds:uri="http://purl.org/dc/elements/1.1/"/>
    <ds:schemaRef ds:uri="f249825c-66e0-452a-b043-618c93615ec5"/>
    <ds:schemaRef ds:uri="2756d948-435b-4224-8fdc-fcfc5a463da0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F064A8C-46AE-4881-B0D4-4FB279200E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B7CAF4-B8A1-4DB1-BF8C-05875BBA30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6d948-435b-4224-8fdc-fcfc5a463da0"/>
    <ds:schemaRef ds:uri="f249825c-66e0-452a-b043-618c93615ec5"/>
    <ds:schemaRef ds:uri="89e50f9b-d687-48d2-ac14-a850e9ea86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4</TotalTime>
  <Pages>3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(su) HR</dc:creator>
  <cp:lastModifiedBy>(su) Tracy Priestman</cp:lastModifiedBy>
  <cp:revision>55</cp:revision>
  <cp:lastPrinted>2014-04-10T10:07:00Z</cp:lastPrinted>
  <dcterms:created xsi:type="dcterms:W3CDTF">2023-03-27T17:02:00Z</dcterms:created>
  <dcterms:modified xsi:type="dcterms:W3CDTF">2023-03-30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A240AFCDEEE4DA4BD344A80D69F58</vt:lpwstr>
  </property>
  <property fmtid="{D5CDD505-2E9C-101B-9397-08002B2CF9AE}" pid="3" name="MediaServiceImageTags">
    <vt:lpwstr/>
  </property>
</Properties>
</file>